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91D463" w14:textId="77777777" w:rsidR="00615755" w:rsidRDefault="00374568" w:rsidP="00374568">
      <w:pPr>
        <w:pStyle w:val="Default"/>
        <w:tabs>
          <w:tab w:val="right" w:pos="14004"/>
        </w:tabs>
        <w:rPr>
          <w:color w:val="auto"/>
        </w:rPr>
      </w:pPr>
      <w:r w:rsidRPr="008D751D">
        <w:rPr>
          <w:color w:val="auto"/>
        </w:rPr>
        <w:t xml:space="preserve">                                                                                                    </w:t>
      </w:r>
      <w:r w:rsidRPr="008D751D">
        <w:rPr>
          <w:color w:val="auto"/>
        </w:rPr>
        <w:tab/>
        <w:t xml:space="preserve">           Załą</w:t>
      </w:r>
      <w:r w:rsidR="0001010B" w:rsidRPr="008D751D">
        <w:rPr>
          <w:color w:val="auto"/>
        </w:rPr>
        <w:t>cznik</w:t>
      </w:r>
      <w:r w:rsidR="00BD79BD">
        <w:rPr>
          <w:color w:val="auto"/>
        </w:rPr>
        <w:t xml:space="preserve"> </w:t>
      </w:r>
      <w:r w:rsidR="0001010B" w:rsidRPr="008D751D">
        <w:rPr>
          <w:color w:val="auto"/>
        </w:rPr>
        <w:t>do Uchwały RWNZ</w:t>
      </w:r>
      <w:r w:rsidR="00B656FF">
        <w:rPr>
          <w:color w:val="auto"/>
        </w:rPr>
        <w:t xml:space="preserve"> nr 10/2022</w:t>
      </w:r>
      <w:r w:rsidR="0001010B" w:rsidRPr="008D751D">
        <w:rPr>
          <w:color w:val="auto"/>
        </w:rPr>
        <w:t xml:space="preserve"> z dnia </w:t>
      </w:r>
      <w:r w:rsidR="00B656FF">
        <w:rPr>
          <w:color w:val="auto"/>
        </w:rPr>
        <w:t xml:space="preserve">22.02.2022 </w:t>
      </w:r>
      <w:r w:rsidR="00835E20">
        <w:rPr>
          <w:color w:val="auto"/>
        </w:rPr>
        <w:t>r.</w:t>
      </w:r>
    </w:p>
    <w:p w14:paraId="548DC8B5" w14:textId="77777777" w:rsidR="000F01DF" w:rsidRPr="008D751D" w:rsidRDefault="000F01DF" w:rsidP="00374568">
      <w:pPr>
        <w:pStyle w:val="Default"/>
        <w:tabs>
          <w:tab w:val="right" w:pos="14004"/>
        </w:tabs>
        <w:rPr>
          <w:color w:val="auto"/>
        </w:rPr>
      </w:pPr>
    </w:p>
    <w:tbl>
      <w:tblPr>
        <w:tblW w:w="14885" w:type="dxa"/>
        <w:tblInd w:w="-4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0"/>
        <w:gridCol w:w="142"/>
        <w:gridCol w:w="1081"/>
        <w:gridCol w:w="620"/>
        <w:gridCol w:w="425"/>
        <w:gridCol w:w="567"/>
        <w:gridCol w:w="487"/>
        <w:gridCol w:w="2207"/>
        <w:gridCol w:w="20"/>
        <w:gridCol w:w="688"/>
        <w:gridCol w:w="851"/>
        <w:gridCol w:w="567"/>
        <w:gridCol w:w="283"/>
        <w:gridCol w:w="1413"/>
        <w:gridCol w:w="1141"/>
        <w:gridCol w:w="851"/>
        <w:gridCol w:w="1842"/>
      </w:tblGrid>
      <w:tr w:rsidR="005B05A2" w:rsidRPr="003325D4" w14:paraId="1BFF543C" w14:textId="77777777" w:rsidTr="0005376B">
        <w:trPr>
          <w:trHeight w:val="792"/>
        </w:trPr>
        <w:tc>
          <w:tcPr>
            <w:tcW w:w="14885" w:type="dxa"/>
            <w:gridSpan w:val="17"/>
            <w:shd w:val="clear" w:color="auto" w:fill="D9D9D9"/>
          </w:tcPr>
          <w:p w14:paraId="5E59B393" w14:textId="77777777" w:rsidR="005B05A2" w:rsidRPr="003325D4" w:rsidRDefault="005B05A2" w:rsidP="00CA750A">
            <w:pPr>
              <w:pStyle w:val="Default"/>
              <w:jc w:val="center"/>
              <w:rPr>
                <w:b/>
                <w:bCs/>
                <w:color w:val="auto"/>
                <w:sz w:val="23"/>
                <w:szCs w:val="23"/>
              </w:rPr>
            </w:pPr>
            <w:r w:rsidRPr="003325D4">
              <w:rPr>
                <w:b/>
                <w:bCs/>
                <w:color w:val="auto"/>
                <w:sz w:val="23"/>
                <w:szCs w:val="23"/>
              </w:rPr>
              <w:t xml:space="preserve">KARTA </w:t>
            </w:r>
            <w:r w:rsidR="00E72EDA" w:rsidRPr="003325D4">
              <w:rPr>
                <w:b/>
                <w:bCs/>
                <w:color w:val="auto"/>
                <w:sz w:val="23"/>
                <w:szCs w:val="23"/>
              </w:rPr>
              <w:t>MODUŁU ZAJĘĆ</w:t>
            </w:r>
            <w:r w:rsidRPr="003325D4">
              <w:rPr>
                <w:b/>
                <w:bCs/>
                <w:color w:val="auto"/>
                <w:sz w:val="23"/>
                <w:szCs w:val="23"/>
              </w:rPr>
              <w:t>/SYLABUS</w:t>
            </w:r>
          </w:p>
          <w:p w14:paraId="324AF6DB" w14:textId="77777777" w:rsidR="005B05A2" w:rsidRPr="003325D4" w:rsidRDefault="003A61CD" w:rsidP="00CA750A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Wydział Nauk o Zdrowiu</w:t>
            </w:r>
            <w:r w:rsidR="00E72EDA" w:rsidRPr="003325D4">
              <w:rPr>
                <w:b/>
                <w:bCs/>
                <w:color w:val="auto"/>
                <w:sz w:val="22"/>
                <w:szCs w:val="22"/>
              </w:rPr>
              <w:t xml:space="preserve"> UMB</w:t>
            </w:r>
          </w:p>
          <w:p w14:paraId="00ECEAFB" w14:textId="77777777" w:rsidR="006E4C9E" w:rsidRPr="003325D4" w:rsidRDefault="006E4C9E" w:rsidP="00CA750A">
            <w:pPr>
              <w:pStyle w:val="Default"/>
              <w:jc w:val="center"/>
              <w:rPr>
                <w:color w:val="auto"/>
                <w:sz w:val="23"/>
                <w:szCs w:val="23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t xml:space="preserve">dotyczy cyklu kształcenia rozpoczynającego się w roku </w:t>
            </w:r>
            <w:proofErr w:type="spellStart"/>
            <w:r w:rsidRPr="003325D4">
              <w:rPr>
                <w:b/>
                <w:color w:val="auto"/>
                <w:sz w:val="22"/>
                <w:szCs w:val="22"/>
              </w:rPr>
              <w:t>akad</w:t>
            </w:r>
            <w:proofErr w:type="spellEnd"/>
            <w:r w:rsidRPr="003325D4">
              <w:rPr>
                <w:b/>
                <w:color w:val="auto"/>
                <w:sz w:val="22"/>
                <w:szCs w:val="22"/>
              </w:rPr>
              <w:t xml:space="preserve">.  </w:t>
            </w:r>
            <w:r w:rsidR="001B4AD8">
              <w:rPr>
                <w:b/>
                <w:color w:val="auto"/>
                <w:sz w:val="22"/>
                <w:szCs w:val="22"/>
              </w:rPr>
              <w:t>2022/2023</w:t>
            </w:r>
          </w:p>
        </w:tc>
      </w:tr>
      <w:tr w:rsidR="00803358" w:rsidRPr="003325D4" w14:paraId="2F04B14F" w14:textId="77777777" w:rsidTr="0005376B">
        <w:trPr>
          <w:trHeight w:val="151"/>
        </w:trPr>
        <w:tc>
          <w:tcPr>
            <w:tcW w:w="3968" w:type="dxa"/>
            <w:gridSpan w:val="5"/>
            <w:shd w:val="clear" w:color="auto" w:fill="D9D9D9"/>
          </w:tcPr>
          <w:p w14:paraId="2D4F4C5A" w14:textId="77777777" w:rsidR="00803358" w:rsidRPr="003325D4" w:rsidRDefault="00803358" w:rsidP="00EF0D11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Kierunek</w:t>
            </w:r>
            <w:r w:rsidR="008961CF" w:rsidRPr="003325D4">
              <w:rPr>
                <w:b/>
                <w:bCs/>
                <w:color w:val="auto"/>
                <w:sz w:val="22"/>
                <w:szCs w:val="22"/>
              </w:rPr>
              <w:t xml:space="preserve"> studiów</w:t>
            </w:r>
          </w:p>
        </w:tc>
        <w:tc>
          <w:tcPr>
            <w:tcW w:w="10917" w:type="dxa"/>
            <w:gridSpan w:val="12"/>
          </w:tcPr>
          <w:p w14:paraId="5630F3C5" w14:textId="77777777" w:rsidR="00803358" w:rsidRPr="003325D4" w:rsidRDefault="00474383" w:rsidP="00EF0D11">
            <w:pPr>
              <w:pStyle w:val="Default"/>
              <w:rPr>
                <w:b/>
                <w:bCs/>
                <w:color w:val="auto"/>
                <w:sz w:val="23"/>
                <w:szCs w:val="23"/>
              </w:rPr>
            </w:pPr>
            <w:r>
              <w:rPr>
                <w:b/>
                <w:bCs/>
                <w:color w:val="auto"/>
                <w:sz w:val="23"/>
                <w:szCs w:val="23"/>
              </w:rPr>
              <w:t>Pielęgniarstwo</w:t>
            </w:r>
          </w:p>
        </w:tc>
      </w:tr>
      <w:tr w:rsidR="002A4156" w:rsidRPr="003325D4" w14:paraId="42008614" w14:textId="77777777" w:rsidTr="0005376B">
        <w:trPr>
          <w:trHeight w:val="154"/>
        </w:trPr>
        <w:tc>
          <w:tcPr>
            <w:tcW w:w="3968" w:type="dxa"/>
            <w:gridSpan w:val="5"/>
            <w:shd w:val="clear" w:color="auto" w:fill="D9D9D9"/>
          </w:tcPr>
          <w:p w14:paraId="6212F2AC" w14:textId="77777777" w:rsidR="002A4156" w:rsidRPr="003325D4" w:rsidRDefault="002A4156" w:rsidP="008D751D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Profil </w:t>
            </w:r>
            <w:r w:rsidR="008961CF" w:rsidRPr="003325D4">
              <w:rPr>
                <w:b/>
                <w:bCs/>
                <w:color w:val="auto"/>
                <w:sz w:val="22"/>
                <w:szCs w:val="22"/>
              </w:rPr>
              <w:t>studiów</w:t>
            </w:r>
          </w:p>
        </w:tc>
        <w:tc>
          <w:tcPr>
            <w:tcW w:w="10917" w:type="dxa"/>
            <w:gridSpan w:val="12"/>
          </w:tcPr>
          <w:p w14:paraId="0BF49B8F" w14:textId="77777777" w:rsidR="002A4156" w:rsidRPr="003325D4" w:rsidRDefault="002A4156" w:rsidP="008D751D">
            <w:pPr>
              <w:pStyle w:val="Default"/>
              <w:rPr>
                <w:b/>
                <w:bCs/>
                <w:color w:val="auto"/>
                <w:sz w:val="23"/>
                <w:szCs w:val="23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□  </w:t>
            </w:r>
            <w:proofErr w:type="spellStart"/>
            <w:r w:rsidR="009B3FDD" w:rsidRPr="003325D4">
              <w:rPr>
                <w:b/>
                <w:bCs/>
                <w:color w:val="auto"/>
                <w:sz w:val="22"/>
                <w:szCs w:val="22"/>
              </w:rPr>
              <w:t>ogólno</w:t>
            </w:r>
            <w:r w:rsidRPr="003325D4">
              <w:rPr>
                <w:b/>
                <w:bCs/>
                <w:color w:val="auto"/>
                <w:sz w:val="23"/>
                <w:szCs w:val="23"/>
              </w:rPr>
              <w:t>akademicki</w:t>
            </w:r>
            <w:proofErr w:type="spellEnd"/>
            <w:r w:rsidRPr="003325D4">
              <w:rPr>
                <w:b/>
                <w:bCs/>
                <w:color w:val="auto"/>
                <w:sz w:val="23"/>
                <w:szCs w:val="23"/>
              </w:rPr>
              <w:t xml:space="preserve">    </w:t>
            </w:r>
            <w:r w:rsidRPr="00474383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 praktyczny</w:t>
            </w:r>
            <w:r w:rsidR="009B3FDD" w:rsidRPr="003325D4">
              <w:rPr>
                <w:b/>
                <w:bCs/>
                <w:color w:val="auto"/>
                <w:sz w:val="22"/>
                <w:szCs w:val="22"/>
              </w:rPr>
              <w:t xml:space="preserve">   </w:t>
            </w:r>
          </w:p>
        </w:tc>
      </w:tr>
      <w:tr w:rsidR="00EF0D11" w:rsidRPr="003325D4" w14:paraId="1CDE7DD3" w14:textId="77777777" w:rsidTr="006070B5">
        <w:trPr>
          <w:trHeight w:val="520"/>
        </w:trPr>
        <w:tc>
          <w:tcPr>
            <w:tcW w:w="3968" w:type="dxa"/>
            <w:gridSpan w:val="5"/>
            <w:shd w:val="clear" w:color="auto" w:fill="D9D9D9"/>
          </w:tcPr>
          <w:p w14:paraId="292491E5" w14:textId="77777777" w:rsidR="00F432CE" w:rsidRPr="003325D4" w:rsidRDefault="00EF0D11" w:rsidP="00EF0D11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Nazwa jednostk</w:t>
            </w:r>
            <w:r w:rsidR="005F78BD" w:rsidRPr="003325D4">
              <w:rPr>
                <w:b/>
                <w:bCs/>
                <w:color w:val="auto"/>
                <w:sz w:val="22"/>
                <w:szCs w:val="22"/>
              </w:rPr>
              <w:t xml:space="preserve">i </w:t>
            </w:r>
            <w:r w:rsidR="007B631B" w:rsidRPr="003325D4">
              <w:rPr>
                <w:b/>
                <w:bCs/>
                <w:color w:val="auto"/>
                <w:sz w:val="22"/>
                <w:szCs w:val="22"/>
              </w:rPr>
              <w:t xml:space="preserve">organizacyjnej </w:t>
            </w:r>
            <w:r w:rsidR="005F78BD" w:rsidRPr="003325D4">
              <w:rPr>
                <w:b/>
                <w:bCs/>
                <w:color w:val="auto"/>
                <w:sz w:val="22"/>
                <w:szCs w:val="22"/>
              </w:rPr>
              <w:t>realizującej moduł</w:t>
            </w:r>
            <w:r w:rsidR="007B631B" w:rsidRPr="003325D4">
              <w:rPr>
                <w:b/>
                <w:bCs/>
                <w:color w:val="auto"/>
                <w:sz w:val="22"/>
                <w:szCs w:val="22"/>
              </w:rPr>
              <w:t xml:space="preserve"> zajęć</w:t>
            </w:r>
          </w:p>
        </w:tc>
        <w:tc>
          <w:tcPr>
            <w:tcW w:w="10917" w:type="dxa"/>
            <w:gridSpan w:val="12"/>
            <w:vAlign w:val="center"/>
          </w:tcPr>
          <w:p w14:paraId="7AFDD5DB" w14:textId="77777777" w:rsidR="00474383" w:rsidRDefault="00474383" w:rsidP="006070B5">
            <w:pPr>
              <w:pStyle w:val="Default"/>
              <w:rPr>
                <w:b/>
                <w:bCs/>
                <w:color w:val="auto"/>
                <w:sz w:val="23"/>
                <w:szCs w:val="23"/>
              </w:rPr>
            </w:pPr>
            <w:r>
              <w:rPr>
                <w:b/>
                <w:bCs/>
                <w:color w:val="auto"/>
                <w:sz w:val="23"/>
                <w:szCs w:val="23"/>
              </w:rPr>
              <w:t>Zakład Zdrowia Publicznego (</w:t>
            </w:r>
            <w:r w:rsidRPr="00EB57D5">
              <w:rPr>
                <w:b/>
                <w:bCs/>
                <w:i/>
                <w:color w:val="auto"/>
                <w:sz w:val="23"/>
                <w:szCs w:val="23"/>
              </w:rPr>
              <w:t>jednostka zaliczająca moduł zajęć</w:t>
            </w:r>
            <w:r>
              <w:rPr>
                <w:b/>
                <w:bCs/>
                <w:color w:val="auto"/>
                <w:sz w:val="23"/>
                <w:szCs w:val="23"/>
              </w:rPr>
              <w:t>)</w:t>
            </w:r>
          </w:p>
          <w:p w14:paraId="77022053" w14:textId="77777777" w:rsidR="00EB57D5" w:rsidRDefault="00474383" w:rsidP="006070B5">
            <w:pPr>
              <w:pStyle w:val="Default"/>
              <w:rPr>
                <w:b/>
                <w:bCs/>
                <w:color w:val="auto"/>
                <w:sz w:val="23"/>
                <w:szCs w:val="23"/>
              </w:rPr>
            </w:pPr>
            <w:r>
              <w:rPr>
                <w:b/>
                <w:bCs/>
                <w:color w:val="auto"/>
                <w:sz w:val="23"/>
                <w:szCs w:val="23"/>
              </w:rPr>
              <w:t>Zakład Higieny, Epidemiologii i Ergonomii</w:t>
            </w:r>
          </w:p>
          <w:p w14:paraId="279F1467" w14:textId="77777777" w:rsidR="00EF0D11" w:rsidRPr="003325D4" w:rsidRDefault="00474383" w:rsidP="006070B5">
            <w:pPr>
              <w:pStyle w:val="Default"/>
              <w:rPr>
                <w:b/>
                <w:bCs/>
                <w:color w:val="auto"/>
                <w:sz w:val="23"/>
                <w:szCs w:val="23"/>
              </w:rPr>
            </w:pPr>
            <w:r>
              <w:rPr>
                <w:b/>
                <w:bCs/>
                <w:color w:val="auto"/>
                <w:sz w:val="23"/>
                <w:szCs w:val="23"/>
              </w:rPr>
              <w:t>Zakład Medycyny Populacyjnej i Prewencji Chorób Cywilizacyjnych</w:t>
            </w:r>
          </w:p>
        </w:tc>
      </w:tr>
      <w:tr w:rsidR="00EF0D11" w:rsidRPr="003325D4" w14:paraId="09B35C62" w14:textId="77777777" w:rsidTr="0005376B">
        <w:trPr>
          <w:trHeight w:val="306"/>
        </w:trPr>
        <w:tc>
          <w:tcPr>
            <w:tcW w:w="3968" w:type="dxa"/>
            <w:gridSpan w:val="5"/>
            <w:shd w:val="clear" w:color="auto" w:fill="D9D9D9"/>
          </w:tcPr>
          <w:p w14:paraId="1E8DC94B" w14:textId="77777777" w:rsidR="00EF0D11" w:rsidRPr="003325D4" w:rsidRDefault="00EF0D11" w:rsidP="00EF0D11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Osoba(y) prowadząca(e)</w:t>
            </w:r>
          </w:p>
        </w:tc>
        <w:tc>
          <w:tcPr>
            <w:tcW w:w="10917" w:type="dxa"/>
            <w:gridSpan w:val="12"/>
          </w:tcPr>
          <w:p w14:paraId="406FFA38" w14:textId="77777777" w:rsidR="00340480" w:rsidRDefault="00340480" w:rsidP="00EF0D11">
            <w:pPr>
              <w:pStyle w:val="Default"/>
              <w:rPr>
                <w:rFonts w:eastAsia="Times New Roman"/>
                <w:b/>
                <w:sz w:val="22"/>
              </w:rPr>
            </w:pPr>
            <w:r>
              <w:rPr>
                <w:rFonts w:eastAsia="Times New Roman"/>
                <w:b/>
                <w:sz w:val="22"/>
              </w:rPr>
              <w:t>mgr Anna Bielecka (Zakład Zdrowia Publicznego)</w:t>
            </w:r>
          </w:p>
          <w:p w14:paraId="22DF041F" w14:textId="77777777" w:rsidR="00EB57D5" w:rsidRDefault="00340480" w:rsidP="00EB57D5">
            <w:pPr>
              <w:pStyle w:val="Default"/>
              <w:jc w:val="both"/>
              <w:rPr>
                <w:b/>
                <w:bCs/>
                <w:color w:val="auto"/>
                <w:sz w:val="23"/>
                <w:szCs w:val="23"/>
              </w:rPr>
            </w:pPr>
            <w:r>
              <w:rPr>
                <w:rFonts w:eastAsia="Times New Roman"/>
                <w:b/>
                <w:sz w:val="22"/>
              </w:rPr>
              <w:t>p</w:t>
            </w:r>
            <w:r w:rsidR="002F5477">
              <w:rPr>
                <w:rFonts w:eastAsia="Times New Roman"/>
                <w:b/>
                <w:sz w:val="22"/>
              </w:rPr>
              <w:t>rof. dr hab. M</w:t>
            </w:r>
            <w:r>
              <w:rPr>
                <w:rFonts w:eastAsia="Times New Roman"/>
                <w:b/>
                <w:sz w:val="22"/>
              </w:rPr>
              <w:t xml:space="preserve">ałgorzata </w:t>
            </w:r>
            <w:proofErr w:type="spellStart"/>
            <w:r>
              <w:rPr>
                <w:rFonts w:eastAsia="Times New Roman"/>
                <w:b/>
                <w:sz w:val="22"/>
              </w:rPr>
              <w:t>Żendzian</w:t>
            </w:r>
            <w:proofErr w:type="spellEnd"/>
            <w:r>
              <w:rPr>
                <w:rFonts w:eastAsia="Times New Roman"/>
                <w:b/>
                <w:sz w:val="22"/>
              </w:rPr>
              <w:t>-Piotrowska, m</w:t>
            </w:r>
            <w:r w:rsidR="002F5477">
              <w:rPr>
                <w:rFonts w:eastAsia="Times New Roman"/>
                <w:b/>
                <w:sz w:val="22"/>
              </w:rPr>
              <w:t>gr Dominika Malinowska</w:t>
            </w:r>
            <w:r w:rsidR="002F5477">
              <w:rPr>
                <w:b/>
                <w:bCs/>
                <w:color w:val="auto"/>
                <w:sz w:val="23"/>
                <w:szCs w:val="23"/>
              </w:rPr>
              <w:t xml:space="preserve"> (Zakład Higieny, Epidemiologii i Ergonomii) </w:t>
            </w:r>
          </w:p>
          <w:p w14:paraId="60ADE191" w14:textId="77777777" w:rsidR="00EF0D11" w:rsidRPr="003325D4" w:rsidRDefault="00340480" w:rsidP="00EB57D5">
            <w:pPr>
              <w:pStyle w:val="Default"/>
              <w:jc w:val="both"/>
              <w:rPr>
                <w:b/>
                <w:bCs/>
                <w:color w:val="auto"/>
                <w:sz w:val="23"/>
                <w:szCs w:val="23"/>
              </w:rPr>
            </w:pPr>
            <w:r>
              <w:rPr>
                <w:b/>
                <w:bCs/>
                <w:color w:val="auto"/>
                <w:sz w:val="23"/>
                <w:szCs w:val="23"/>
              </w:rPr>
              <w:t>d</w:t>
            </w:r>
            <w:r w:rsidR="00474383">
              <w:rPr>
                <w:b/>
                <w:bCs/>
                <w:color w:val="auto"/>
                <w:sz w:val="23"/>
                <w:szCs w:val="23"/>
              </w:rPr>
              <w:t xml:space="preserve">r n. med. Magdalena Zalewska, </w:t>
            </w:r>
            <w:r>
              <w:rPr>
                <w:b/>
                <w:bCs/>
                <w:color w:val="auto"/>
                <w:sz w:val="23"/>
                <w:szCs w:val="23"/>
              </w:rPr>
              <w:t>d</w:t>
            </w:r>
            <w:r w:rsidR="00D415A9">
              <w:rPr>
                <w:b/>
                <w:bCs/>
                <w:color w:val="auto"/>
                <w:sz w:val="23"/>
                <w:szCs w:val="23"/>
              </w:rPr>
              <w:t xml:space="preserve">r n. o </w:t>
            </w:r>
            <w:proofErr w:type="spellStart"/>
            <w:r w:rsidR="00D415A9">
              <w:rPr>
                <w:b/>
                <w:bCs/>
                <w:color w:val="auto"/>
                <w:sz w:val="23"/>
                <w:szCs w:val="23"/>
              </w:rPr>
              <w:t>zdr</w:t>
            </w:r>
            <w:proofErr w:type="spellEnd"/>
            <w:r w:rsidR="00D415A9">
              <w:rPr>
                <w:b/>
                <w:bCs/>
                <w:color w:val="auto"/>
                <w:sz w:val="23"/>
                <w:szCs w:val="23"/>
              </w:rPr>
              <w:t xml:space="preserve">. Paweł Sowa, </w:t>
            </w:r>
            <w:r>
              <w:rPr>
                <w:b/>
                <w:bCs/>
                <w:color w:val="auto"/>
                <w:sz w:val="23"/>
                <w:szCs w:val="23"/>
              </w:rPr>
              <w:t>d</w:t>
            </w:r>
            <w:r w:rsidR="00474383">
              <w:rPr>
                <w:b/>
                <w:bCs/>
                <w:color w:val="auto"/>
                <w:sz w:val="23"/>
                <w:szCs w:val="23"/>
              </w:rPr>
              <w:t xml:space="preserve">r n. med. Małgorzata </w:t>
            </w:r>
            <w:proofErr w:type="spellStart"/>
            <w:r w:rsidR="00474383">
              <w:rPr>
                <w:b/>
                <w:bCs/>
                <w:color w:val="auto"/>
                <w:sz w:val="23"/>
                <w:szCs w:val="23"/>
              </w:rPr>
              <w:t>Chlabicz</w:t>
            </w:r>
            <w:proofErr w:type="spellEnd"/>
            <w:r w:rsidR="00474383">
              <w:rPr>
                <w:b/>
                <w:bCs/>
                <w:color w:val="auto"/>
                <w:sz w:val="23"/>
                <w:szCs w:val="23"/>
              </w:rPr>
              <w:t xml:space="preserve"> (Zakład Medycyny Populacyjnej i Prewencji Chorób Cywilizacyjnych)</w:t>
            </w:r>
          </w:p>
        </w:tc>
      </w:tr>
      <w:tr w:rsidR="00EF0D11" w:rsidRPr="003325D4" w14:paraId="5C626094" w14:textId="77777777" w:rsidTr="0005376B">
        <w:trPr>
          <w:trHeight w:val="257"/>
        </w:trPr>
        <w:tc>
          <w:tcPr>
            <w:tcW w:w="3968" w:type="dxa"/>
            <w:gridSpan w:val="5"/>
            <w:shd w:val="clear" w:color="auto" w:fill="D9D9D9"/>
          </w:tcPr>
          <w:p w14:paraId="40EBD3DF" w14:textId="77777777" w:rsidR="00EF0D11" w:rsidRPr="003325D4" w:rsidRDefault="00EF0D11" w:rsidP="0038686A">
            <w:pPr>
              <w:pStyle w:val="Default"/>
              <w:rPr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Poziom studiów</w:t>
            </w:r>
          </w:p>
        </w:tc>
        <w:tc>
          <w:tcPr>
            <w:tcW w:w="10917" w:type="dxa"/>
            <w:gridSpan w:val="12"/>
          </w:tcPr>
          <w:p w14:paraId="322BFBA9" w14:textId="77777777" w:rsidR="00EF0D11" w:rsidRPr="003325D4" w:rsidRDefault="00EF0D11" w:rsidP="0038686A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I stopnia  (licencjackie)</w:t>
            </w:r>
            <w:r w:rsidR="00626B86" w:rsidRPr="003325D4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626B86" w:rsidRPr="00474383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="00626B86" w:rsidRPr="003325D4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 II stopnia (magisterskie)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>□</w:t>
            </w:r>
            <w:r w:rsidR="00374568" w:rsidRPr="003325D4">
              <w:rPr>
                <w:b/>
                <w:bCs/>
                <w:color w:val="auto"/>
                <w:sz w:val="22"/>
                <w:szCs w:val="22"/>
              </w:rPr>
              <w:t xml:space="preserve">  jednolite magisterskie □</w:t>
            </w:r>
          </w:p>
        </w:tc>
      </w:tr>
      <w:tr w:rsidR="00EF0D11" w:rsidRPr="003325D4" w14:paraId="10E61489" w14:textId="77777777" w:rsidTr="0005376B">
        <w:trPr>
          <w:trHeight w:val="260"/>
        </w:trPr>
        <w:tc>
          <w:tcPr>
            <w:tcW w:w="3968" w:type="dxa"/>
            <w:gridSpan w:val="5"/>
            <w:shd w:val="clear" w:color="auto" w:fill="D9D9D9"/>
          </w:tcPr>
          <w:p w14:paraId="451FF3F8" w14:textId="77777777" w:rsidR="00EF0D11" w:rsidRPr="003325D4" w:rsidRDefault="007B631B" w:rsidP="0038686A">
            <w:pPr>
              <w:pStyle w:val="Default"/>
              <w:rPr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Forma</w:t>
            </w:r>
            <w:r w:rsidR="00EF0D11" w:rsidRPr="003325D4">
              <w:rPr>
                <w:b/>
                <w:bCs/>
                <w:color w:val="auto"/>
                <w:sz w:val="22"/>
                <w:szCs w:val="22"/>
              </w:rPr>
              <w:t xml:space="preserve"> studiów</w:t>
            </w:r>
          </w:p>
        </w:tc>
        <w:tc>
          <w:tcPr>
            <w:tcW w:w="10917" w:type="dxa"/>
            <w:gridSpan w:val="12"/>
          </w:tcPr>
          <w:p w14:paraId="75DF41A4" w14:textId="77777777" w:rsidR="00EF0D11" w:rsidRPr="003325D4" w:rsidRDefault="00EF0D11" w:rsidP="0038686A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stacjonarne  </w:t>
            </w:r>
            <w:r w:rsidR="00105770" w:rsidRPr="00474383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  niestacjonarne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□</w:t>
            </w:r>
          </w:p>
        </w:tc>
      </w:tr>
      <w:tr w:rsidR="00EF0D11" w:rsidRPr="003325D4" w14:paraId="6CE6050A" w14:textId="77777777" w:rsidTr="008D64FA">
        <w:trPr>
          <w:trHeight w:val="278"/>
        </w:trPr>
        <w:tc>
          <w:tcPr>
            <w:tcW w:w="3968" w:type="dxa"/>
            <w:gridSpan w:val="5"/>
            <w:shd w:val="clear" w:color="auto" w:fill="D9D9D9"/>
          </w:tcPr>
          <w:p w14:paraId="65AE8B3B" w14:textId="77777777" w:rsidR="00EF0D11" w:rsidRPr="003325D4" w:rsidRDefault="00EF0D11" w:rsidP="0038686A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Rok studiów</w:t>
            </w:r>
          </w:p>
        </w:tc>
        <w:tc>
          <w:tcPr>
            <w:tcW w:w="3261" w:type="dxa"/>
            <w:gridSpan w:val="3"/>
          </w:tcPr>
          <w:p w14:paraId="742050DD" w14:textId="77777777" w:rsidR="00EF0D11" w:rsidRPr="003325D4" w:rsidRDefault="00EF0D11" w:rsidP="0038686A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</w:rPr>
              <w:t xml:space="preserve">I 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105770" w:rsidRPr="00474383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="00374568" w:rsidRPr="003325D4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  II  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>□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  III 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>□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  </w:t>
            </w:r>
            <w:r w:rsidR="00374568" w:rsidRPr="003325D4">
              <w:rPr>
                <w:b/>
                <w:color w:val="auto"/>
              </w:rPr>
              <w:t xml:space="preserve">I V </w:t>
            </w:r>
            <w:r w:rsidR="00374568" w:rsidRPr="003325D4">
              <w:rPr>
                <w:b/>
                <w:bCs/>
                <w:color w:val="auto"/>
                <w:sz w:val="22"/>
                <w:szCs w:val="22"/>
              </w:rPr>
              <w:t xml:space="preserve"> □   V  □   </w:t>
            </w:r>
            <w:r w:rsidRPr="003325D4">
              <w:rPr>
                <w:b/>
                <w:color w:val="auto"/>
                <w:sz w:val="22"/>
                <w:szCs w:val="22"/>
              </w:rPr>
              <w:t xml:space="preserve">      </w:t>
            </w:r>
          </w:p>
        </w:tc>
        <w:tc>
          <w:tcPr>
            <w:tcW w:w="2126" w:type="dxa"/>
            <w:gridSpan w:val="4"/>
            <w:shd w:val="clear" w:color="auto" w:fill="D9D9D9"/>
          </w:tcPr>
          <w:p w14:paraId="16CB26D9" w14:textId="77777777" w:rsidR="00EF0D11" w:rsidRPr="003325D4" w:rsidRDefault="00EF0D11" w:rsidP="0038686A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  <w:shd w:val="clear" w:color="auto" w:fill="D9D9D9"/>
              </w:rPr>
              <w:t>Semestr studiów</w:t>
            </w:r>
            <w:r w:rsidRPr="003325D4">
              <w:rPr>
                <w:b/>
                <w:color w:val="auto"/>
                <w:sz w:val="22"/>
                <w:szCs w:val="22"/>
              </w:rPr>
              <w:t>:</w:t>
            </w:r>
          </w:p>
        </w:tc>
        <w:tc>
          <w:tcPr>
            <w:tcW w:w="5530" w:type="dxa"/>
            <w:gridSpan w:val="5"/>
          </w:tcPr>
          <w:p w14:paraId="0A9E105A" w14:textId="77777777" w:rsidR="00EF0D11" w:rsidRPr="003325D4" w:rsidRDefault="00EF0D11" w:rsidP="00374568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1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  </w:t>
            </w:r>
            <w:r w:rsidR="00394E92" w:rsidRPr="00474383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  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2  </w:t>
            </w:r>
            <w:r w:rsidR="00105770" w:rsidRPr="00474383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="00374568" w:rsidRPr="003325D4">
              <w:rPr>
                <w:b/>
                <w:bCs/>
                <w:color w:val="auto"/>
                <w:sz w:val="22"/>
                <w:szCs w:val="22"/>
              </w:rPr>
              <w:t xml:space="preserve"> 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 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3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 □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>4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 □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 5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□  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6 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>□</w:t>
            </w:r>
            <w:r w:rsidR="00374568" w:rsidRPr="003325D4">
              <w:rPr>
                <w:b/>
                <w:bCs/>
                <w:color w:val="auto"/>
                <w:sz w:val="22"/>
                <w:szCs w:val="22"/>
              </w:rPr>
              <w:t xml:space="preserve"> 7   □   8  □    9   □  10  □  </w:t>
            </w:r>
          </w:p>
        </w:tc>
      </w:tr>
      <w:tr w:rsidR="00AE46FC" w:rsidRPr="003325D4" w14:paraId="3174D983" w14:textId="77777777" w:rsidTr="0005376B">
        <w:trPr>
          <w:trHeight w:val="287"/>
        </w:trPr>
        <w:tc>
          <w:tcPr>
            <w:tcW w:w="3968" w:type="dxa"/>
            <w:gridSpan w:val="5"/>
            <w:shd w:val="clear" w:color="auto" w:fill="D9D9D9"/>
          </w:tcPr>
          <w:p w14:paraId="4F5C4140" w14:textId="77777777" w:rsidR="00AE46FC" w:rsidRPr="003325D4" w:rsidRDefault="00AE46FC">
            <w:pPr>
              <w:pStyle w:val="Default"/>
              <w:rPr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Nazwa modułu zajęć</w:t>
            </w:r>
          </w:p>
        </w:tc>
        <w:tc>
          <w:tcPr>
            <w:tcW w:w="10917" w:type="dxa"/>
            <w:gridSpan w:val="12"/>
          </w:tcPr>
          <w:p w14:paraId="21400E64" w14:textId="77777777" w:rsidR="00AE46FC" w:rsidRPr="00EB57D5" w:rsidRDefault="00474383">
            <w:pPr>
              <w:pStyle w:val="Default"/>
              <w:rPr>
                <w:b/>
                <w:color w:val="auto"/>
                <w:sz w:val="23"/>
                <w:szCs w:val="23"/>
              </w:rPr>
            </w:pPr>
            <w:r w:rsidRPr="00EB57D5">
              <w:rPr>
                <w:b/>
                <w:color w:val="auto"/>
                <w:sz w:val="23"/>
                <w:szCs w:val="23"/>
              </w:rPr>
              <w:t xml:space="preserve">Zdrowie </w:t>
            </w:r>
            <w:r w:rsidR="00EB57D5" w:rsidRPr="00EB57D5">
              <w:rPr>
                <w:b/>
                <w:color w:val="auto"/>
                <w:sz w:val="23"/>
                <w:szCs w:val="23"/>
              </w:rPr>
              <w:t>p</w:t>
            </w:r>
            <w:r w:rsidRPr="00EB57D5">
              <w:rPr>
                <w:b/>
                <w:color w:val="auto"/>
                <w:sz w:val="23"/>
                <w:szCs w:val="23"/>
              </w:rPr>
              <w:t>ubliczne</w:t>
            </w:r>
          </w:p>
        </w:tc>
      </w:tr>
      <w:tr w:rsidR="00546254" w:rsidRPr="003325D4" w14:paraId="1C2E6DF4" w14:textId="77777777" w:rsidTr="0005376B">
        <w:trPr>
          <w:trHeight w:val="100"/>
        </w:trPr>
        <w:tc>
          <w:tcPr>
            <w:tcW w:w="3968" w:type="dxa"/>
            <w:gridSpan w:val="5"/>
            <w:shd w:val="clear" w:color="auto" w:fill="D9D9D9"/>
          </w:tcPr>
          <w:p w14:paraId="6AC93F7E" w14:textId="77777777" w:rsidR="00EF0D11" w:rsidRPr="003325D4" w:rsidRDefault="00EF0D11">
            <w:pPr>
              <w:pStyle w:val="Default"/>
              <w:rPr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Język wykładowy</w:t>
            </w:r>
          </w:p>
        </w:tc>
        <w:tc>
          <w:tcPr>
            <w:tcW w:w="10917" w:type="dxa"/>
            <w:gridSpan w:val="12"/>
            <w:shd w:val="clear" w:color="auto" w:fill="FFFFFF"/>
          </w:tcPr>
          <w:p w14:paraId="4595BADC" w14:textId="77777777" w:rsidR="00EF0D11" w:rsidRPr="003325D4" w:rsidRDefault="00EF0D11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polski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 </w:t>
            </w:r>
            <w:r w:rsidR="00105770" w:rsidRPr="00474383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    </w:t>
            </w:r>
            <w:r w:rsidR="00546254" w:rsidRPr="003325D4">
              <w:rPr>
                <w:b/>
                <w:bCs/>
                <w:color w:val="auto"/>
                <w:sz w:val="22"/>
                <w:szCs w:val="22"/>
              </w:rPr>
              <w:t>angielski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 □</w:t>
            </w:r>
          </w:p>
        </w:tc>
      </w:tr>
      <w:tr w:rsidR="00EF0D11" w:rsidRPr="003325D4" w14:paraId="73A9A014" w14:textId="77777777" w:rsidTr="0005376B">
        <w:trPr>
          <w:trHeight w:val="135"/>
        </w:trPr>
        <w:tc>
          <w:tcPr>
            <w:tcW w:w="3968" w:type="dxa"/>
            <w:gridSpan w:val="5"/>
            <w:vMerge w:val="restart"/>
            <w:shd w:val="clear" w:color="auto" w:fill="D9D9D9"/>
            <w:vAlign w:val="center"/>
          </w:tcPr>
          <w:p w14:paraId="3C3CEFED" w14:textId="77777777" w:rsidR="00EF0D11" w:rsidRPr="003325D4" w:rsidRDefault="00EF0D11" w:rsidP="00546254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Miejsce </w:t>
            </w:r>
            <w:r w:rsidR="008961CF" w:rsidRPr="003325D4">
              <w:rPr>
                <w:b/>
                <w:bCs/>
                <w:color w:val="auto"/>
                <w:sz w:val="22"/>
                <w:szCs w:val="22"/>
              </w:rPr>
              <w:t>realizacji</w:t>
            </w:r>
            <w:r w:rsidR="007B631B" w:rsidRPr="003325D4">
              <w:rPr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3261" w:type="dxa"/>
            <w:gridSpan w:val="3"/>
            <w:shd w:val="clear" w:color="auto" w:fill="D9D9D9"/>
          </w:tcPr>
          <w:p w14:paraId="08CD191D" w14:textId="77777777" w:rsidR="00EF0D11" w:rsidRPr="003325D4" w:rsidRDefault="007B631B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zajęć praktycznych</w:t>
            </w:r>
          </w:p>
        </w:tc>
        <w:tc>
          <w:tcPr>
            <w:tcW w:w="7656" w:type="dxa"/>
            <w:gridSpan w:val="9"/>
            <w:shd w:val="clear" w:color="auto" w:fill="FFFFFF"/>
          </w:tcPr>
          <w:p w14:paraId="3F4921FC" w14:textId="77777777" w:rsidR="00EF0D11" w:rsidRPr="00EB57D5" w:rsidRDefault="00EB57D5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r w:rsidRPr="00EB57D5">
              <w:rPr>
                <w:bCs/>
                <w:color w:val="auto"/>
                <w:sz w:val="22"/>
                <w:szCs w:val="22"/>
              </w:rPr>
              <w:t>nie dotyczy</w:t>
            </w:r>
          </w:p>
        </w:tc>
      </w:tr>
      <w:tr w:rsidR="00EF0D11" w:rsidRPr="003325D4" w14:paraId="6515F258" w14:textId="77777777" w:rsidTr="0005376B">
        <w:trPr>
          <w:trHeight w:val="169"/>
        </w:trPr>
        <w:tc>
          <w:tcPr>
            <w:tcW w:w="3968" w:type="dxa"/>
            <w:gridSpan w:val="5"/>
            <w:vMerge/>
            <w:shd w:val="clear" w:color="auto" w:fill="D9D9D9"/>
          </w:tcPr>
          <w:p w14:paraId="4D6F0FCF" w14:textId="77777777" w:rsidR="00EF0D11" w:rsidRPr="003325D4" w:rsidRDefault="00EF0D11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261" w:type="dxa"/>
            <w:gridSpan w:val="3"/>
            <w:shd w:val="clear" w:color="auto" w:fill="D9D9D9"/>
          </w:tcPr>
          <w:p w14:paraId="38BE4B72" w14:textId="77777777" w:rsidR="002A4156" w:rsidRPr="003325D4" w:rsidRDefault="007B631B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praktyk zawodowych</w:t>
            </w:r>
          </w:p>
        </w:tc>
        <w:tc>
          <w:tcPr>
            <w:tcW w:w="7656" w:type="dxa"/>
            <w:gridSpan w:val="9"/>
            <w:shd w:val="clear" w:color="auto" w:fill="FFFFFF"/>
          </w:tcPr>
          <w:p w14:paraId="776126AF" w14:textId="77777777" w:rsidR="00EF0D11" w:rsidRPr="00EB57D5" w:rsidRDefault="00EB57D5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r w:rsidRPr="00EB57D5">
              <w:rPr>
                <w:bCs/>
                <w:color w:val="auto"/>
                <w:sz w:val="22"/>
                <w:szCs w:val="22"/>
              </w:rPr>
              <w:t>nie dotyczy</w:t>
            </w:r>
          </w:p>
        </w:tc>
      </w:tr>
      <w:tr w:rsidR="001D159F" w:rsidRPr="003325D4" w14:paraId="246D6DE9" w14:textId="77777777" w:rsidTr="0005376B">
        <w:trPr>
          <w:trHeight w:val="244"/>
        </w:trPr>
        <w:tc>
          <w:tcPr>
            <w:tcW w:w="1700" w:type="dxa"/>
            <w:vMerge w:val="restart"/>
            <w:shd w:val="clear" w:color="auto" w:fill="D9D9D9"/>
            <w:vAlign w:val="center"/>
          </w:tcPr>
          <w:p w14:paraId="15FF1408" w14:textId="77777777" w:rsidR="001D159F" w:rsidRPr="003325D4" w:rsidRDefault="001D159F" w:rsidP="006E4C9E">
            <w:pPr>
              <w:pStyle w:val="Default"/>
              <w:rPr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Opis </w:t>
            </w:r>
            <w:r w:rsidR="006E4C9E" w:rsidRPr="003325D4">
              <w:rPr>
                <w:b/>
                <w:bCs/>
                <w:color w:val="auto"/>
                <w:sz w:val="22"/>
                <w:szCs w:val="22"/>
              </w:rPr>
              <w:t>zajęć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2835" w:type="dxa"/>
            <w:gridSpan w:val="5"/>
          </w:tcPr>
          <w:p w14:paraId="75B02642" w14:textId="77777777" w:rsidR="00105770" w:rsidRPr="003325D4" w:rsidRDefault="002A4156" w:rsidP="006E4C9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Założenia i c</w:t>
            </w:r>
            <w:r w:rsidR="001D159F" w:rsidRPr="003325D4">
              <w:rPr>
                <w:rFonts w:ascii="Times New Roman" w:hAnsi="Times New Roman"/>
                <w:b/>
              </w:rPr>
              <w:t xml:space="preserve">el </w:t>
            </w:r>
            <w:r w:rsidR="0093775F">
              <w:rPr>
                <w:rFonts w:ascii="Times New Roman" w:hAnsi="Times New Roman"/>
                <w:b/>
              </w:rPr>
              <w:t>zajęć</w:t>
            </w:r>
            <w:r w:rsidR="001D159F" w:rsidRPr="003325D4"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10350" w:type="dxa"/>
            <w:gridSpan w:val="11"/>
          </w:tcPr>
          <w:p w14:paraId="01B8AA64" w14:textId="77777777" w:rsidR="001D159F" w:rsidRPr="00EB57D5" w:rsidRDefault="00474383" w:rsidP="00EB57D5">
            <w:pPr>
              <w:pStyle w:val="Default"/>
              <w:jc w:val="both"/>
              <w:rPr>
                <w:color w:val="auto"/>
                <w:sz w:val="23"/>
                <w:szCs w:val="23"/>
              </w:rPr>
            </w:pPr>
            <w:r w:rsidRPr="00EB57D5">
              <w:rPr>
                <w:sz w:val="23"/>
                <w:szCs w:val="23"/>
              </w:rPr>
              <w:t xml:space="preserve">Celem przedmiotu jest zapoznanie studenta </w:t>
            </w:r>
            <w:r w:rsidR="00961547" w:rsidRPr="00EB57D5">
              <w:rPr>
                <w:sz w:val="23"/>
                <w:szCs w:val="23"/>
              </w:rPr>
              <w:t>z pojęciami dotyczącymi zdrowia</w:t>
            </w:r>
            <w:r w:rsidR="00340480" w:rsidRPr="00EB57D5">
              <w:rPr>
                <w:sz w:val="23"/>
                <w:szCs w:val="23"/>
              </w:rPr>
              <w:t xml:space="preserve"> publicznego</w:t>
            </w:r>
            <w:r w:rsidR="00E03FFB" w:rsidRPr="00EB57D5">
              <w:rPr>
                <w:sz w:val="23"/>
                <w:szCs w:val="23"/>
              </w:rPr>
              <w:t>,</w:t>
            </w:r>
            <w:r w:rsidR="00961547" w:rsidRPr="00EB57D5">
              <w:rPr>
                <w:sz w:val="23"/>
                <w:szCs w:val="23"/>
              </w:rPr>
              <w:t xml:space="preserve"> </w:t>
            </w:r>
            <w:r w:rsidRPr="00EB57D5">
              <w:rPr>
                <w:sz w:val="23"/>
                <w:szCs w:val="23"/>
              </w:rPr>
              <w:t>czynnik</w:t>
            </w:r>
            <w:r w:rsidR="00961547" w:rsidRPr="00EB57D5">
              <w:rPr>
                <w:sz w:val="23"/>
                <w:szCs w:val="23"/>
              </w:rPr>
              <w:t>ami warunkującymi</w:t>
            </w:r>
            <w:r w:rsidRPr="00EB57D5">
              <w:rPr>
                <w:sz w:val="23"/>
                <w:szCs w:val="23"/>
              </w:rPr>
              <w:t xml:space="preserve"> zdrowie</w:t>
            </w:r>
            <w:r w:rsidR="00E03FFB" w:rsidRPr="00EB57D5">
              <w:rPr>
                <w:sz w:val="23"/>
                <w:szCs w:val="23"/>
              </w:rPr>
              <w:t xml:space="preserve"> i działaniami służącymi jego ochronie</w:t>
            </w:r>
            <w:r w:rsidR="00EB57D5" w:rsidRPr="00EB57D5">
              <w:rPr>
                <w:sz w:val="23"/>
                <w:szCs w:val="23"/>
              </w:rPr>
              <w:t xml:space="preserve"> oraz w</w:t>
            </w:r>
            <w:r w:rsidR="00E03FFB" w:rsidRPr="00EB57D5">
              <w:rPr>
                <w:sz w:val="23"/>
                <w:szCs w:val="23"/>
              </w:rPr>
              <w:t>prowadzenie studentów w zagadnienia związane z szeroko rozumianą ochroną zdrowia</w:t>
            </w:r>
            <w:r w:rsidRPr="00EB57D5">
              <w:rPr>
                <w:sz w:val="23"/>
                <w:szCs w:val="23"/>
              </w:rPr>
              <w:t xml:space="preserve">, </w:t>
            </w:r>
            <w:r w:rsidR="00961547" w:rsidRPr="00EB57D5">
              <w:rPr>
                <w:sz w:val="23"/>
                <w:szCs w:val="23"/>
              </w:rPr>
              <w:t>zagadnieniami jakości w opiece</w:t>
            </w:r>
            <w:r w:rsidRPr="00EB57D5">
              <w:rPr>
                <w:sz w:val="23"/>
                <w:szCs w:val="23"/>
              </w:rPr>
              <w:t xml:space="preserve"> zdrowotnej</w:t>
            </w:r>
            <w:r w:rsidR="00961547" w:rsidRPr="00EB57D5">
              <w:rPr>
                <w:sz w:val="23"/>
                <w:szCs w:val="23"/>
              </w:rPr>
              <w:t>. Student nabędzie umiejętność oceny wpływu poszczególnych czynników na stan</w:t>
            </w:r>
            <w:r w:rsidR="00E03FFB" w:rsidRPr="00EB57D5">
              <w:rPr>
                <w:sz w:val="23"/>
                <w:szCs w:val="23"/>
              </w:rPr>
              <w:t xml:space="preserve"> </w:t>
            </w:r>
            <w:r w:rsidR="00961547" w:rsidRPr="00EB57D5">
              <w:rPr>
                <w:sz w:val="23"/>
                <w:szCs w:val="23"/>
              </w:rPr>
              <w:t>zdrowia jednostki i populacji.</w:t>
            </w:r>
            <w:r w:rsidR="002F5477" w:rsidRPr="00EB57D5">
              <w:rPr>
                <w:sz w:val="23"/>
                <w:szCs w:val="23"/>
              </w:rPr>
              <w:t xml:space="preserve"> W wyniku realizacji przedmiotu </w:t>
            </w:r>
            <w:r w:rsidR="00340480" w:rsidRPr="00EB57D5">
              <w:rPr>
                <w:sz w:val="23"/>
                <w:szCs w:val="23"/>
              </w:rPr>
              <w:t>student uzyska wiedzę z zakresu organizacji, zarządzania i finansowania sektora ochrony zdrowia oraz</w:t>
            </w:r>
            <w:r w:rsidR="002F5477" w:rsidRPr="00EB57D5">
              <w:rPr>
                <w:sz w:val="23"/>
                <w:szCs w:val="23"/>
              </w:rPr>
              <w:t xml:space="preserve"> podstawowych pojęć epidemiologicznych wykorzystywanych do oceny stanu zdrowia ludności, przyczyn szerzenia się chorób zakaźnych i niezakaźnych, roli nadzoru sanitarno-epidemiologicznego w zdrowiu publicznym. Posiądzie umiejętności zastosowania mierników epidemiologicznych w ocenie stanu zdrowia populacji, korzystania z rutynowych źródeł informacji o stanie zdrowia ludności, oceny stanu zdrowia ludności w oparciu o dostępne dane demograficzne i epidemiologiczne,  interpretacji wyników badań epidemiologicznych, praktycznego wykorzystania wiedzy z zakresu epidemiologii w zdrowiu publicznym.</w:t>
            </w:r>
          </w:p>
        </w:tc>
      </w:tr>
      <w:tr w:rsidR="001D159F" w:rsidRPr="003325D4" w14:paraId="5E042FD4" w14:textId="77777777" w:rsidTr="0005376B">
        <w:trPr>
          <w:trHeight w:val="269"/>
        </w:trPr>
        <w:tc>
          <w:tcPr>
            <w:tcW w:w="1700" w:type="dxa"/>
            <w:vMerge/>
            <w:shd w:val="clear" w:color="auto" w:fill="D9D9D9"/>
          </w:tcPr>
          <w:p w14:paraId="151E443D" w14:textId="77777777" w:rsidR="001D159F" w:rsidRPr="003325D4" w:rsidRDefault="001D159F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2835" w:type="dxa"/>
            <w:gridSpan w:val="5"/>
          </w:tcPr>
          <w:p w14:paraId="452C924E" w14:textId="77777777" w:rsidR="001D159F" w:rsidRPr="003325D4" w:rsidRDefault="001D159F" w:rsidP="006E4C9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 xml:space="preserve">Metody </w:t>
            </w:r>
            <w:r w:rsidR="007B631B" w:rsidRPr="003325D4">
              <w:rPr>
                <w:rFonts w:ascii="Times New Roman" w:hAnsi="Times New Roman"/>
                <w:b/>
              </w:rPr>
              <w:t>kształcenia</w:t>
            </w:r>
            <w:r w:rsidR="006E4C9E" w:rsidRPr="003325D4"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10350" w:type="dxa"/>
            <w:gridSpan w:val="11"/>
          </w:tcPr>
          <w:p w14:paraId="59F59260" w14:textId="77777777" w:rsidR="00961547" w:rsidRPr="00EB57D5" w:rsidRDefault="00961547" w:rsidP="00961547">
            <w:pPr>
              <w:pStyle w:val="Default"/>
              <w:jc w:val="both"/>
              <w:rPr>
                <w:sz w:val="23"/>
                <w:szCs w:val="23"/>
              </w:rPr>
            </w:pPr>
            <w:r w:rsidRPr="00EB57D5">
              <w:rPr>
                <w:sz w:val="23"/>
                <w:szCs w:val="23"/>
              </w:rPr>
              <w:t>Wykłady – wykład informacyjny, wykład konwersatoryjny</w:t>
            </w:r>
          </w:p>
          <w:p w14:paraId="3CFD5720" w14:textId="77777777" w:rsidR="001D159F" w:rsidRPr="00EB57D5" w:rsidRDefault="00961547" w:rsidP="00961547">
            <w:pPr>
              <w:pStyle w:val="Default"/>
              <w:rPr>
                <w:color w:val="auto"/>
                <w:sz w:val="23"/>
                <w:szCs w:val="23"/>
              </w:rPr>
            </w:pPr>
            <w:r w:rsidRPr="00EB57D5">
              <w:rPr>
                <w:sz w:val="23"/>
                <w:szCs w:val="23"/>
              </w:rPr>
              <w:t xml:space="preserve">Seminaria – metoda przypadków, </w:t>
            </w:r>
            <w:r w:rsidR="00F04D32" w:rsidRPr="00EB57D5">
              <w:rPr>
                <w:sz w:val="23"/>
                <w:szCs w:val="23"/>
              </w:rPr>
              <w:t xml:space="preserve">analiza tekstów źródłowych, </w:t>
            </w:r>
            <w:r w:rsidRPr="00EB57D5">
              <w:rPr>
                <w:sz w:val="23"/>
                <w:szCs w:val="23"/>
              </w:rPr>
              <w:t>dyskusja</w:t>
            </w:r>
          </w:p>
        </w:tc>
      </w:tr>
      <w:tr w:rsidR="00546254" w:rsidRPr="003325D4" w14:paraId="45D701F1" w14:textId="77777777" w:rsidTr="0005376B">
        <w:trPr>
          <w:trHeight w:val="479"/>
        </w:trPr>
        <w:tc>
          <w:tcPr>
            <w:tcW w:w="1842" w:type="dxa"/>
            <w:gridSpan w:val="2"/>
            <w:vMerge w:val="restart"/>
            <w:shd w:val="clear" w:color="auto" w:fill="BFBFBF"/>
            <w:vAlign w:val="center"/>
          </w:tcPr>
          <w:p w14:paraId="61ABC39C" w14:textId="77777777" w:rsidR="00546254" w:rsidRPr="003325D4" w:rsidRDefault="00546254" w:rsidP="006E4C9E">
            <w:pPr>
              <w:pStyle w:val="Default"/>
              <w:jc w:val="center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lastRenderedPageBreak/>
              <w:t>Symbol i numer przedmiotowego efektu uczenia się</w:t>
            </w:r>
          </w:p>
        </w:tc>
        <w:tc>
          <w:tcPr>
            <w:tcW w:w="6095" w:type="dxa"/>
            <w:gridSpan w:val="8"/>
            <w:vMerge w:val="restart"/>
            <w:shd w:val="clear" w:color="auto" w:fill="BFBFBF"/>
            <w:vAlign w:val="center"/>
          </w:tcPr>
          <w:p w14:paraId="157C3195" w14:textId="77777777" w:rsidR="00546254" w:rsidRPr="003325D4" w:rsidRDefault="00546254" w:rsidP="006E4C9E">
            <w:pPr>
              <w:pStyle w:val="Default"/>
              <w:jc w:val="center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t>Efekt uczenia się</w:t>
            </w:r>
          </w:p>
        </w:tc>
        <w:tc>
          <w:tcPr>
            <w:tcW w:w="1701" w:type="dxa"/>
            <w:gridSpan w:val="3"/>
            <w:vMerge w:val="restart"/>
            <w:shd w:val="clear" w:color="auto" w:fill="BFBFBF"/>
          </w:tcPr>
          <w:p w14:paraId="5886E8E9" w14:textId="77777777" w:rsidR="00546254" w:rsidRPr="003325D4" w:rsidRDefault="00546254" w:rsidP="006E4C9E">
            <w:pPr>
              <w:pStyle w:val="Default"/>
              <w:ind w:left="-108"/>
              <w:jc w:val="center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t>Odniesienie do kierunkowych efektów uczenia się</w:t>
            </w:r>
          </w:p>
        </w:tc>
        <w:tc>
          <w:tcPr>
            <w:tcW w:w="5247" w:type="dxa"/>
            <w:gridSpan w:val="4"/>
            <w:shd w:val="clear" w:color="auto" w:fill="BFBFBF"/>
          </w:tcPr>
          <w:p w14:paraId="4AA20CEF" w14:textId="77777777" w:rsidR="00546254" w:rsidRPr="003325D4" w:rsidRDefault="00546254" w:rsidP="008D751D">
            <w:pPr>
              <w:pStyle w:val="Default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t>Metody weryfikacji osiągnięcia zamierzonych efektów uczenia się:</w:t>
            </w:r>
            <w:r w:rsidRPr="003325D4">
              <w:rPr>
                <w:color w:val="auto"/>
              </w:rPr>
              <w:t xml:space="preserve"> </w:t>
            </w:r>
          </w:p>
        </w:tc>
      </w:tr>
      <w:tr w:rsidR="00546254" w:rsidRPr="003325D4" w14:paraId="5773851D" w14:textId="77777777" w:rsidTr="0005376B">
        <w:trPr>
          <w:trHeight w:val="479"/>
        </w:trPr>
        <w:tc>
          <w:tcPr>
            <w:tcW w:w="1842" w:type="dxa"/>
            <w:gridSpan w:val="2"/>
            <w:vMerge/>
          </w:tcPr>
          <w:p w14:paraId="64726193" w14:textId="77777777" w:rsidR="00546254" w:rsidRPr="003325D4" w:rsidRDefault="00546254">
            <w:pPr>
              <w:pStyle w:val="Default"/>
              <w:rPr>
                <w:b/>
                <w:color w:val="auto"/>
                <w:sz w:val="22"/>
                <w:szCs w:val="22"/>
              </w:rPr>
            </w:pPr>
          </w:p>
        </w:tc>
        <w:tc>
          <w:tcPr>
            <w:tcW w:w="6095" w:type="dxa"/>
            <w:gridSpan w:val="8"/>
            <w:vMerge/>
          </w:tcPr>
          <w:p w14:paraId="13163B3E" w14:textId="77777777" w:rsidR="00546254" w:rsidRPr="003325D4" w:rsidRDefault="00546254">
            <w:pPr>
              <w:pStyle w:val="Default"/>
              <w:rPr>
                <w:b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  <w:gridSpan w:val="3"/>
            <w:vMerge/>
          </w:tcPr>
          <w:p w14:paraId="56EB7025" w14:textId="77777777" w:rsidR="00546254" w:rsidRPr="003325D4" w:rsidRDefault="00546254">
            <w:pPr>
              <w:pStyle w:val="Default"/>
              <w:rPr>
                <w:b/>
                <w:color w:val="auto"/>
                <w:sz w:val="22"/>
                <w:szCs w:val="22"/>
              </w:rPr>
            </w:pPr>
          </w:p>
        </w:tc>
        <w:tc>
          <w:tcPr>
            <w:tcW w:w="2554" w:type="dxa"/>
            <w:gridSpan w:val="2"/>
            <w:shd w:val="clear" w:color="auto" w:fill="F2F2F2"/>
            <w:vAlign w:val="center"/>
          </w:tcPr>
          <w:p w14:paraId="213A253E" w14:textId="77777777" w:rsidR="00546254" w:rsidRPr="003325D4" w:rsidRDefault="00546254" w:rsidP="00807EEF">
            <w:pPr>
              <w:pStyle w:val="Default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t>Formujące*</w:t>
            </w:r>
          </w:p>
        </w:tc>
        <w:tc>
          <w:tcPr>
            <w:tcW w:w="2693" w:type="dxa"/>
            <w:gridSpan w:val="2"/>
            <w:shd w:val="clear" w:color="auto" w:fill="F2F2F2"/>
            <w:vAlign w:val="center"/>
          </w:tcPr>
          <w:p w14:paraId="4EB38148" w14:textId="77777777" w:rsidR="00546254" w:rsidRPr="003325D4" w:rsidRDefault="00546254" w:rsidP="00807EEF">
            <w:pPr>
              <w:pStyle w:val="Default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t>Podsumowujące**</w:t>
            </w:r>
          </w:p>
        </w:tc>
      </w:tr>
      <w:tr w:rsidR="00807EEF" w:rsidRPr="003325D4" w14:paraId="3022D814" w14:textId="77777777" w:rsidTr="0005376B">
        <w:trPr>
          <w:trHeight w:val="88"/>
        </w:trPr>
        <w:tc>
          <w:tcPr>
            <w:tcW w:w="14885" w:type="dxa"/>
            <w:gridSpan w:val="17"/>
            <w:shd w:val="clear" w:color="auto" w:fill="D9D9D9"/>
          </w:tcPr>
          <w:p w14:paraId="05C6A133" w14:textId="77777777" w:rsidR="00807EEF" w:rsidRPr="003325D4" w:rsidRDefault="00807EEF" w:rsidP="006E4C9E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WIEDZA</w:t>
            </w:r>
          </w:p>
        </w:tc>
      </w:tr>
      <w:tr w:rsidR="00E92DA4" w:rsidRPr="003325D4" w14:paraId="4668D591" w14:textId="77777777" w:rsidTr="000444AD">
        <w:trPr>
          <w:trHeight w:val="304"/>
        </w:trPr>
        <w:tc>
          <w:tcPr>
            <w:tcW w:w="1842" w:type="dxa"/>
            <w:gridSpan w:val="2"/>
          </w:tcPr>
          <w:p w14:paraId="43C833BC" w14:textId="77777777" w:rsidR="00E92DA4" w:rsidRPr="002F5477" w:rsidRDefault="00E92DA4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1</w:t>
            </w:r>
          </w:p>
        </w:tc>
        <w:tc>
          <w:tcPr>
            <w:tcW w:w="6095" w:type="dxa"/>
            <w:gridSpan w:val="8"/>
          </w:tcPr>
          <w:p w14:paraId="72757D2C" w14:textId="77777777" w:rsidR="00E92DA4" w:rsidRPr="002F5477" w:rsidRDefault="00EB57D5" w:rsidP="00EB57D5">
            <w:pPr>
              <w:spacing w:line="24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na i rozumie zadania realizowane w obszarze zdrowia publicznego.</w:t>
            </w:r>
          </w:p>
        </w:tc>
        <w:tc>
          <w:tcPr>
            <w:tcW w:w="1701" w:type="dxa"/>
            <w:gridSpan w:val="3"/>
          </w:tcPr>
          <w:p w14:paraId="205004EF" w14:textId="77777777" w:rsidR="00E92DA4" w:rsidRPr="002F5477" w:rsidRDefault="00E92DA4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</w:t>
            </w:r>
            <w:r w:rsidR="000444AD" w:rsidRPr="002F5477">
              <w:rPr>
                <w:color w:val="auto"/>
                <w:sz w:val="22"/>
                <w:szCs w:val="22"/>
              </w:rPr>
              <w:t>.</w:t>
            </w:r>
            <w:r w:rsidRPr="002F5477">
              <w:rPr>
                <w:color w:val="auto"/>
                <w:sz w:val="22"/>
                <w:szCs w:val="22"/>
              </w:rPr>
              <w:t>W20</w:t>
            </w:r>
          </w:p>
        </w:tc>
        <w:tc>
          <w:tcPr>
            <w:tcW w:w="2554" w:type="dxa"/>
            <w:gridSpan w:val="2"/>
          </w:tcPr>
          <w:p w14:paraId="38DA19B8" w14:textId="77777777" w:rsidR="00E92DA4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</w:t>
            </w:r>
            <w:r w:rsidR="00EA4E18" w:rsidRPr="002F5477">
              <w:rPr>
                <w:color w:val="auto"/>
                <w:sz w:val="22"/>
                <w:szCs w:val="22"/>
              </w:rPr>
              <w:t>bserwacja pracy studenta</w:t>
            </w:r>
          </w:p>
        </w:tc>
        <w:tc>
          <w:tcPr>
            <w:tcW w:w="2693" w:type="dxa"/>
            <w:gridSpan w:val="2"/>
          </w:tcPr>
          <w:p w14:paraId="221979F8" w14:textId="77777777" w:rsidR="00E92DA4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E92DA4" w:rsidRPr="003325D4" w14:paraId="303E3EAF" w14:textId="77777777" w:rsidTr="0005376B">
        <w:trPr>
          <w:trHeight w:val="227"/>
        </w:trPr>
        <w:tc>
          <w:tcPr>
            <w:tcW w:w="1842" w:type="dxa"/>
            <w:gridSpan w:val="2"/>
          </w:tcPr>
          <w:p w14:paraId="3ED5F78A" w14:textId="77777777" w:rsidR="00E92DA4" w:rsidRPr="002F5477" w:rsidRDefault="00E92DA4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2</w:t>
            </w:r>
          </w:p>
        </w:tc>
        <w:tc>
          <w:tcPr>
            <w:tcW w:w="6095" w:type="dxa"/>
            <w:gridSpan w:val="8"/>
          </w:tcPr>
          <w:p w14:paraId="31863722" w14:textId="77777777" w:rsidR="00E92DA4" w:rsidRPr="002F5477" w:rsidRDefault="00EB57D5" w:rsidP="00EB57D5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Zna i rozumie wielomiarowe uwarunkowania zdrowia populacji, ze szczególnym uwzględnieniem czynników kulturowych, społecznych i ekonomicznych.</w:t>
            </w:r>
          </w:p>
        </w:tc>
        <w:tc>
          <w:tcPr>
            <w:tcW w:w="1701" w:type="dxa"/>
            <w:gridSpan w:val="3"/>
          </w:tcPr>
          <w:p w14:paraId="04FDF091" w14:textId="77777777" w:rsidR="00E92DA4" w:rsidRPr="002F5477" w:rsidRDefault="00E92DA4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</w:t>
            </w:r>
            <w:r w:rsidR="000444AD" w:rsidRPr="002F5477">
              <w:rPr>
                <w:color w:val="auto"/>
                <w:sz w:val="22"/>
                <w:szCs w:val="22"/>
              </w:rPr>
              <w:t>.</w:t>
            </w:r>
            <w:r w:rsidRPr="002F5477">
              <w:rPr>
                <w:color w:val="auto"/>
                <w:sz w:val="22"/>
                <w:szCs w:val="22"/>
              </w:rPr>
              <w:t>W21</w:t>
            </w:r>
          </w:p>
        </w:tc>
        <w:tc>
          <w:tcPr>
            <w:tcW w:w="2554" w:type="dxa"/>
            <w:gridSpan w:val="2"/>
          </w:tcPr>
          <w:p w14:paraId="1D029CA8" w14:textId="77777777" w:rsidR="00E92DA4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693" w:type="dxa"/>
            <w:gridSpan w:val="2"/>
          </w:tcPr>
          <w:p w14:paraId="0840926E" w14:textId="77777777" w:rsidR="00E92DA4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0D45A7" w:rsidRPr="003325D4" w14:paraId="2F6E2EFF" w14:textId="77777777" w:rsidTr="0005376B">
        <w:trPr>
          <w:trHeight w:val="227"/>
        </w:trPr>
        <w:tc>
          <w:tcPr>
            <w:tcW w:w="1842" w:type="dxa"/>
            <w:gridSpan w:val="2"/>
          </w:tcPr>
          <w:p w14:paraId="5EF7864E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3</w:t>
            </w:r>
          </w:p>
        </w:tc>
        <w:tc>
          <w:tcPr>
            <w:tcW w:w="6095" w:type="dxa"/>
            <w:gridSpan w:val="8"/>
          </w:tcPr>
          <w:p w14:paraId="58E84A28" w14:textId="77777777" w:rsidR="000D45A7" w:rsidRPr="002F5477" w:rsidRDefault="00EB57D5" w:rsidP="000D45A7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Zna i rozumie podstawowe definicje z zakresu zdrowia i choroby.</w:t>
            </w:r>
          </w:p>
        </w:tc>
        <w:tc>
          <w:tcPr>
            <w:tcW w:w="1701" w:type="dxa"/>
            <w:gridSpan w:val="3"/>
          </w:tcPr>
          <w:p w14:paraId="6271C8FB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22</w:t>
            </w:r>
          </w:p>
        </w:tc>
        <w:tc>
          <w:tcPr>
            <w:tcW w:w="2554" w:type="dxa"/>
            <w:gridSpan w:val="2"/>
          </w:tcPr>
          <w:p w14:paraId="423826F7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693" w:type="dxa"/>
            <w:gridSpan w:val="2"/>
          </w:tcPr>
          <w:p w14:paraId="7F3BAD24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0D45A7" w:rsidRPr="003325D4" w14:paraId="3DBD2A91" w14:textId="77777777" w:rsidTr="0005376B">
        <w:trPr>
          <w:trHeight w:val="227"/>
        </w:trPr>
        <w:tc>
          <w:tcPr>
            <w:tcW w:w="1842" w:type="dxa"/>
            <w:gridSpan w:val="2"/>
          </w:tcPr>
          <w:p w14:paraId="310DBC49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4</w:t>
            </w:r>
          </w:p>
        </w:tc>
        <w:tc>
          <w:tcPr>
            <w:tcW w:w="6095" w:type="dxa"/>
            <w:gridSpan w:val="8"/>
          </w:tcPr>
          <w:p w14:paraId="76FD1994" w14:textId="77777777" w:rsidR="000D45A7" w:rsidRPr="002F5477" w:rsidRDefault="00EB57D5" w:rsidP="00EB57D5">
            <w:pPr>
              <w:spacing w:line="24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Zna i rozumie podstawowe zasady </w:t>
            </w:r>
            <w:r w:rsidR="000D45A7" w:rsidRPr="002F5477">
              <w:rPr>
                <w:rFonts w:ascii="Times New Roman" w:hAnsi="Times New Roman"/>
              </w:rPr>
              <w:t>profilaktyki i prewencji chorób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701" w:type="dxa"/>
            <w:gridSpan w:val="3"/>
          </w:tcPr>
          <w:p w14:paraId="66CB3388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23</w:t>
            </w:r>
          </w:p>
        </w:tc>
        <w:tc>
          <w:tcPr>
            <w:tcW w:w="2554" w:type="dxa"/>
            <w:gridSpan w:val="2"/>
          </w:tcPr>
          <w:p w14:paraId="1C84D07C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693" w:type="dxa"/>
            <w:gridSpan w:val="2"/>
          </w:tcPr>
          <w:p w14:paraId="2E3EE3FD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0D45A7" w:rsidRPr="003325D4" w14:paraId="1F47A3A3" w14:textId="77777777" w:rsidTr="0005376B">
        <w:trPr>
          <w:trHeight w:val="227"/>
        </w:trPr>
        <w:tc>
          <w:tcPr>
            <w:tcW w:w="1842" w:type="dxa"/>
            <w:gridSpan w:val="2"/>
          </w:tcPr>
          <w:p w14:paraId="1D16C55C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5</w:t>
            </w:r>
          </w:p>
        </w:tc>
        <w:tc>
          <w:tcPr>
            <w:tcW w:w="6095" w:type="dxa"/>
            <w:gridSpan w:val="8"/>
          </w:tcPr>
          <w:p w14:paraId="0D9E153E" w14:textId="77777777" w:rsidR="000D45A7" w:rsidRPr="002F5477" w:rsidRDefault="00EB57D5" w:rsidP="00CD687D">
            <w:pPr>
              <w:spacing w:line="24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Zna i </w:t>
            </w:r>
            <w:r w:rsidR="00CD687D">
              <w:rPr>
                <w:rFonts w:ascii="Times New Roman" w:hAnsi="Times New Roman"/>
              </w:rPr>
              <w:t xml:space="preserve">rozumie główne </w:t>
            </w:r>
            <w:r w:rsidR="000D45A7" w:rsidRPr="002F5477">
              <w:rPr>
                <w:rFonts w:ascii="Times New Roman" w:hAnsi="Times New Roman"/>
              </w:rPr>
              <w:t xml:space="preserve">zasady funkcjonowania rynku usług medycznych w </w:t>
            </w:r>
            <w:r w:rsidR="00CD687D">
              <w:rPr>
                <w:rFonts w:ascii="Times New Roman" w:hAnsi="Times New Roman"/>
              </w:rPr>
              <w:t>Polsce i krajach Unii Europejskiej.</w:t>
            </w:r>
          </w:p>
        </w:tc>
        <w:tc>
          <w:tcPr>
            <w:tcW w:w="1701" w:type="dxa"/>
            <w:gridSpan w:val="3"/>
          </w:tcPr>
          <w:p w14:paraId="04A1B58E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24</w:t>
            </w:r>
          </w:p>
        </w:tc>
        <w:tc>
          <w:tcPr>
            <w:tcW w:w="2554" w:type="dxa"/>
            <w:gridSpan w:val="2"/>
          </w:tcPr>
          <w:p w14:paraId="4ABECDBF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693" w:type="dxa"/>
            <w:gridSpan w:val="2"/>
          </w:tcPr>
          <w:p w14:paraId="14E7E4F7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0D45A7" w:rsidRPr="003325D4" w14:paraId="25E062C7" w14:textId="77777777" w:rsidTr="0005376B">
        <w:trPr>
          <w:trHeight w:val="227"/>
        </w:trPr>
        <w:tc>
          <w:tcPr>
            <w:tcW w:w="1842" w:type="dxa"/>
            <w:gridSpan w:val="2"/>
          </w:tcPr>
          <w:p w14:paraId="1A5D57C5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6</w:t>
            </w:r>
          </w:p>
        </w:tc>
        <w:tc>
          <w:tcPr>
            <w:tcW w:w="6095" w:type="dxa"/>
            <w:gridSpan w:val="8"/>
          </w:tcPr>
          <w:p w14:paraId="09FCD2D9" w14:textId="77777777" w:rsidR="000D45A7" w:rsidRPr="002F5477" w:rsidRDefault="00CD687D" w:rsidP="00CD687D">
            <w:pPr>
              <w:spacing w:line="24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na i rozumie najpowszechniejsze</w:t>
            </w:r>
            <w:r w:rsidR="000D45A7" w:rsidRPr="002F5477">
              <w:rPr>
                <w:rFonts w:ascii="Times New Roman" w:hAnsi="Times New Roman"/>
              </w:rPr>
              <w:t xml:space="preserve"> zagrożenia zdrowotne występujące w </w:t>
            </w:r>
            <w:r>
              <w:rPr>
                <w:rFonts w:ascii="Times New Roman" w:hAnsi="Times New Roman"/>
              </w:rPr>
              <w:t>miejscu</w:t>
            </w:r>
            <w:r w:rsidR="000D45A7" w:rsidRPr="002F5477">
              <w:rPr>
                <w:rFonts w:ascii="Times New Roman" w:hAnsi="Times New Roman"/>
              </w:rPr>
              <w:t xml:space="preserve"> zamieszkania, edukacji i </w:t>
            </w:r>
            <w:r>
              <w:rPr>
                <w:rFonts w:ascii="Times New Roman" w:hAnsi="Times New Roman"/>
              </w:rPr>
              <w:t xml:space="preserve">w środowisku </w:t>
            </w:r>
            <w:r w:rsidR="000D45A7" w:rsidRPr="002F5477">
              <w:rPr>
                <w:rFonts w:ascii="Times New Roman" w:hAnsi="Times New Roman"/>
              </w:rPr>
              <w:t>pracy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701" w:type="dxa"/>
            <w:gridSpan w:val="3"/>
          </w:tcPr>
          <w:p w14:paraId="43317DBD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25</w:t>
            </w:r>
          </w:p>
        </w:tc>
        <w:tc>
          <w:tcPr>
            <w:tcW w:w="2554" w:type="dxa"/>
            <w:gridSpan w:val="2"/>
          </w:tcPr>
          <w:p w14:paraId="5CB18A42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693" w:type="dxa"/>
            <w:gridSpan w:val="2"/>
          </w:tcPr>
          <w:p w14:paraId="2211F493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0D45A7" w:rsidRPr="003325D4" w14:paraId="42EF2440" w14:textId="77777777" w:rsidTr="0005376B">
        <w:trPr>
          <w:trHeight w:val="227"/>
        </w:trPr>
        <w:tc>
          <w:tcPr>
            <w:tcW w:w="1842" w:type="dxa"/>
            <w:gridSpan w:val="2"/>
          </w:tcPr>
          <w:p w14:paraId="2C3A28B0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7</w:t>
            </w:r>
          </w:p>
        </w:tc>
        <w:tc>
          <w:tcPr>
            <w:tcW w:w="6095" w:type="dxa"/>
            <w:gridSpan w:val="8"/>
          </w:tcPr>
          <w:p w14:paraId="4E37AAD9" w14:textId="77777777" w:rsidR="000D45A7" w:rsidRPr="002F5477" w:rsidRDefault="00CD687D" w:rsidP="00CD687D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Zna i rozumie </w:t>
            </w:r>
            <w:r w:rsidR="000D45A7" w:rsidRPr="002F5477">
              <w:rPr>
                <w:rFonts w:ascii="Times New Roman" w:hAnsi="Times New Roman"/>
              </w:rPr>
              <w:t xml:space="preserve">międzynarodowe klasyfikacje statystyczne, w </w:t>
            </w:r>
            <w:r>
              <w:rPr>
                <w:rFonts w:ascii="Times New Roman" w:hAnsi="Times New Roman"/>
              </w:rPr>
              <w:t xml:space="preserve">szczególności </w:t>
            </w:r>
            <w:r w:rsidRPr="00CD687D">
              <w:rPr>
                <w:rFonts w:ascii="Times New Roman" w:hAnsi="Times New Roman"/>
              </w:rPr>
              <w:t>Międzynarodow</w:t>
            </w:r>
            <w:r>
              <w:rPr>
                <w:rFonts w:ascii="Times New Roman" w:hAnsi="Times New Roman"/>
              </w:rPr>
              <w:t xml:space="preserve">ą </w:t>
            </w:r>
            <w:r w:rsidRPr="00CD687D">
              <w:rPr>
                <w:rFonts w:ascii="Times New Roman" w:hAnsi="Times New Roman"/>
              </w:rPr>
              <w:t>Statystyczn</w:t>
            </w:r>
            <w:r>
              <w:rPr>
                <w:rFonts w:ascii="Times New Roman" w:hAnsi="Times New Roman"/>
              </w:rPr>
              <w:t>ą</w:t>
            </w:r>
            <w:r w:rsidRPr="00CD687D">
              <w:rPr>
                <w:rFonts w:ascii="Times New Roman" w:hAnsi="Times New Roman"/>
              </w:rPr>
              <w:t xml:space="preserve"> Klasyfikacj</w:t>
            </w:r>
            <w:r>
              <w:rPr>
                <w:rFonts w:ascii="Times New Roman" w:hAnsi="Times New Roman"/>
              </w:rPr>
              <w:t xml:space="preserve">ę </w:t>
            </w:r>
            <w:r w:rsidRPr="00CD687D">
              <w:rPr>
                <w:rFonts w:ascii="Times New Roman" w:hAnsi="Times New Roman"/>
              </w:rPr>
              <w:t>Chorób i Problemów</w:t>
            </w:r>
            <w:r>
              <w:rPr>
                <w:rFonts w:ascii="Times New Roman" w:hAnsi="Times New Roman"/>
              </w:rPr>
              <w:t xml:space="preserve"> </w:t>
            </w:r>
            <w:r w:rsidRPr="00CD687D">
              <w:rPr>
                <w:rFonts w:ascii="Times New Roman" w:hAnsi="Times New Roman"/>
              </w:rPr>
              <w:t>Zdrowotnych</w:t>
            </w:r>
            <w:r>
              <w:rPr>
                <w:rFonts w:ascii="Times New Roman" w:hAnsi="Times New Roman"/>
              </w:rPr>
              <w:t xml:space="preserve">, </w:t>
            </w:r>
            <w:r w:rsidRPr="00CD687D">
              <w:rPr>
                <w:rFonts w:ascii="Times New Roman" w:hAnsi="Times New Roman"/>
              </w:rPr>
              <w:t>Międzynarodow</w:t>
            </w:r>
            <w:r>
              <w:rPr>
                <w:rFonts w:ascii="Times New Roman" w:hAnsi="Times New Roman"/>
              </w:rPr>
              <w:t>ą</w:t>
            </w:r>
            <w:r w:rsidRPr="00CD687D">
              <w:rPr>
                <w:rFonts w:ascii="Times New Roman" w:hAnsi="Times New Roman"/>
              </w:rPr>
              <w:t xml:space="preserve"> Klasyfikacj</w:t>
            </w:r>
            <w:r>
              <w:rPr>
                <w:rFonts w:ascii="Times New Roman" w:hAnsi="Times New Roman"/>
              </w:rPr>
              <w:t>ę</w:t>
            </w:r>
            <w:r w:rsidRPr="00CD687D">
              <w:rPr>
                <w:rFonts w:ascii="Times New Roman" w:hAnsi="Times New Roman"/>
              </w:rPr>
              <w:t xml:space="preserve"> Procedur Medycznych</w:t>
            </w:r>
            <w:r>
              <w:rPr>
                <w:rFonts w:ascii="Times New Roman" w:hAnsi="Times New Roman"/>
              </w:rPr>
              <w:t xml:space="preserve"> oraz </w:t>
            </w:r>
            <w:r w:rsidRPr="00CD687D">
              <w:rPr>
                <w:rFonts w:ascii="Times New Roman" w:hAnsi="Times New Roman"/>
              </w:rPr>
              <w:t>Międzynarodow</w:t>
            </w:r>
            <w:r>
              <w:rPr>
                <w:rFonts w:ascii="Times New Roman" w:hAnsi="Times New Roman"/>
              </w:rPr>
              <w:t xml:space="preserve">ą </w:t>
            </w:r>
            <w:r w:rsidRPr="00CD687D">
              <w:rPr>
                <w:rFonts w:ascii="Times New Roman" w:hAnsi="Times New Roman"/>
              </w:rPr>
              <w:t>Klasyfikacj</w:t>
            </w:r>
            <w:r>
              <w:rPr>
                <w:rFonts w:ascii="Times New Roman" w:hAnsi="Times New Roman"/>
              </w:rPr>
              <w:t xml:space="preserve">ę </w:t>
            </w:r>
            <w:r w:rsidRPr="00CD687D">
              <w:rPr>
                <w:rFonts w:ascii="Times New Roman" w:hAnsi="Times New Roman"/>
              </w:rPr>
              <w:t>Funkcjonowania,</w:t>
            </w:r>
            <w:r>
              <w:rPr>
                <w:rFonts w:ascii="Times New Roman" w:hAnsi="Times New Roman"/>
              </w:rPr>
              <w:t xml:space="preserve"> </w:t>
            </w:r>
            <w:r w:rsidRPr="00CD687D">
              <w:rPr>
                <w:rFonts w:ascii="Times New Roman" w:hAnsi="Times New Roman"/>
              </w:rPr>
              <w:t>Niepełnosprawności</w:t>
            </w:r>
            <w:r>
              <w:rPr>
                <w:rFonts w:ascii="Times New Roman" w:hAnsi="Times New Roman"/>
              </w:rPr>
              <w:t xml:space="preserve"> </w:t>
            </w:r>
            <w:r w:rsidRPr="00CD687D">
              <w:rPr>
                <w:rFonts w:ascii="Times New Roman" w:hAnsi="Times New Roman"/>
              </w:rPr>
              <w:t>i Zdrowia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701" w:type="dxa"/>
            <w:gridSpan w:val="3"/>
          </w:tcPr>
          <w:p w14:paraId="48A2288A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26</w:t>
            </w:r>
          </w:p>
        </w:tc>
        <w:tc>
          <w:tcPr>
            <w:tcW w:w="2554" w:type="dxa"/>
            <w:gridSpan w:val="2"/>
          </w:tcPr>
          <w:p w14:paraId="0FFA0A95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693" w:type="dxa"/>
            <w:gridSpan w:val="2"/>
          </w:tcPr>
          <w:p w14:paraId="06749E72" w14:textId="77777777" w:rsidR="000D45A7" w:rsidRPr="002F5477" w:rsidRDefault="000D45A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2F5477" w:rsidRPr="003325D4" w14:paraId="3E4BF56A" w14:textId="77777777" w:rsidTr="0005376B">
        <w:trPr>
          <w:trHeight w:val="88"/>
        </w:trPr>
        <w:tc>
          <w:tcPr>
            <w:tcW w:w="14885" w:type="dxa"/>
            <w:gridSpan w:val="17"/>
            <w:shd w:val="clear" w:color="auto" w:fill="D9D9D9"/>
          </w:tcPr>
          <w:p w14:paraId="6B4E84DD" w14:textId="77777777" w:rsidR="002F5477" w:rsidRPr="002F5477" w:rsidRDefault="002F5477" w:rsidP="00EB57D5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2F5477">
              <w:rPr>
                <w:b/>
                <w:bCs/>
                <w:color w:val="auto"/>
                <w:sz w:val="22"/>
                <w:szCs w:val="22"/>
              </w:rPr>
              <w:t>UMIEJĘTNOŚCI</w:t>
            </w:r>
          </w:p>
        </w:tc>
      </w:tr>
      <w:tr w:rsidR="002F5477" w:rsidRPr="003325D4" w14:paraId="3BB70337" w14:textId="77777777" w:rsidTr="0005376B">
        <w:trPr>
          <w:trHeight w:val="226"/>
        </w:trPr>
        <w:tc>
          <w:tcPr>
            <w:tcW w:w="1842" w:type="dxa"/>
            <w:gridSpan w:val="2"/>
          </w:tcPr>
          <w:p w14:paraId="0312C957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U1</w:t>
            </w:r>
          </w:p>
        </w:tc>
        <w:tc>
          <w:tcPr>
            <w:tcW w:w="6095" w:type="dxa"/>
            <w:gridSpan w:val="8"/>
          </w:tcPr>
          <w:p w14:paraId="02C2BC51" w14:textId="77777777" w:rsidR="002F5477" w:rsidRPr="002F5477" w:rsidRDefault="00CD687D" w:rsidP="00CD687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Potrafi dokonać oceny globalnych trendów epidemiologicznych i demograficznych.</w:t>
            </w:r>
          </w:p>
        </w:tc>
        <w:tc>
          <w:tcPr>
            <w:tcW w:w="1701" w:type="dxa"/>
            <w:gridSpan w:val="3"/>
          </w:tcPr>
          <w:p w14:paraId="03BF1B44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U13</w:t>
            </w:r>
          </w:p>
        </w:tc>
        <w:tc>
          <w:tcPr>
            <w:tcW w:w="2554" w:type="dxa"/>
            <w:gridSpan w:val="2"/>
          </w:tcPr>
          <w:p w14:paraId="5585ADC7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cena aktywności studenta podczas zajęć</w:t>
            </w:r>
          </w:p>
        </w:tc>
        <w:tc>
          <w:tcPr>
            <w:tcW w:w="2693" w:type="dxa"/>
            <w:gridSpan w:val="2"/>
          </w:tcPr>
          <w:p w14:paraId="046898B5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realizacja zleconego zadania</w:t>
            </w:r>
          </w:p>
        </w:tc>
      </w:tr>
      <w:tr w:rsidR="002F5477" w:rsidRPr="003325D4" w14:paraId="286660E3" w14:textId="77777777" w:rsidTr="0005376B">
        <w:trPr>
          <w:trHeight w:val="50"/>
        </w:trPr>
        <w:tc>
          <w:tcPr>
            <w:tcW w:w="1842" w:type="dxa"/>
            <w:gridSpan w:val="2"/>
          </w:tcPr>
          <w:p w14:paraId="770315F1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U2</w:t>
            </w:r>
          </w:p>
        </w:tc>
        <w:tc>
          <w:tcPr>
            <w:tcW w:w="6095" w:type="dxa"/>
            <w:gridSpan w:val="8"/>
          </w:tcPr>
          <w:p w14:paraId="4C6DAAE6" w14:textId="77777777" w:rsidR="002F5477" w:rsidRPr="002F5477" w:rsidRDefault="00CD687D" w:rsidP="00CD687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Potrafi dokonać analizy oraz oceny funkcjonowania systemów opieki zdrowotnej w wybranych krajach oraz wskazać ich źródła finansowania.</w:t>
            </w:r>
          </w:p>
        </w:tc>
        <w:tc>
          <w:tcPr>
            <w:tcW w:w="1701" w:type="dxa"/>
            <w:gridSpan w:val="3"/>
          </w:tcPr>
          <w:p w14:paraId="26420635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U14</w:t>
            </w:r>
          </w:p>
        </w:tc>
        <w:tc>
          <w:tcPr>
            <w:tcW w:w="2554" w:type="dxa"/>
            <w:gridSpan w:val="2"/>
          </w:tcPr>
          <w:p w14:paraId="4DF4F220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cena aktywności studenta podczas zajęć</w:t>
            </w:r>
          </w:p>
        </w:tc>
        <w:tc>
          <w:tcPr>
            <w:tcW w:w="2693" w:type="dxa"/>
            <w:gridSpan w:val="2"/>
          </w:tcPr>
          <w:p w14:paraId="48F98B6B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realizacja zleconego zadania</w:t>
            </w:r>
          </w:p>
        </w:tc>
      </w:tr>
      <w:tr w:rsidR="002F5477" w:rsidRPr="003325D4" w14:paraId="5578D1B9" w14:textId="77777777" w:rsidTr="0005376B">
        <w:trPr>
          <w:trHeight w:val="67"/>
        </w:trPr>
        <w:tc>
          <w:tcPr>
            <w:tcW w:w="1842" w:type="dxa"/>
            <w:gridSpan w:val="2"/>
          </w:tcPr>
          <w:p w14:paraId="7A9FB635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U3</w:t>
            </w:r>
          </w:p>
        </w:tc>
        <w:tc>
          <w:tcPr>
            <w:tcW w:w="6095" w:type="dxa"/>
            <w:gridSpan w:val="8"/>
          </w:tcPr>
          <w:p w14:paraId="5C1E15F9" w14:textId="77777777" w:rsidR="002F5477" w:rsidRPr="00CD687D" w:rsidRDefault="00CD687D" w:rsidP="00CD687D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CD687D">
              <w:rPr>
                <w:color w:val="auto"/>
                <w:sz w:val="22"/>
                <w:szCs w:val="22"/>
              </w:rPr>
              <w:t xml:space="preserve">Potrafi zastosować w praktyce </w:t>
            </w:r>
            <w:r w:rsidR="002F5477" w:rsidRPr="00CD687D">
              <w:rPr>
                <w:color w:val="auto"/>
                <w:sz w:val="22"/>
                <w:szCs w:val="22"/>
              </w:rPr>
              <w:t>międzynarodowe klasyfikacje statystyczne,</w:t>
            </w:r>
            <w:r w:rsidRPr="00CD687D">
              <w:rPr>
                <w:sz w:val="22"/>
                <w:szCs w:val="22"/>
              </w:rPr>
              <w:t xml:space="preserve"> w szczególności Międzynarodową Statystyczną Klasyfikację Chorób i Problemów Zdrowotnych, Międzynarodową Klasyfikację Procedur Medycznych oraz Międzynarodową Klasyfikację Funkcjonowania, Niepełnosprawności i Zdrowia.</w:t>
            </w:r>
          </w:p>
        </w:tc>
        <w:tc>
          <w:tcPr>
            <w:tcW w:w="1701" w:type="dxa"/>
            <w:gridSpan w:val="3"/>
          </w:tcPr>
          <w:p w14:paraId="093DE214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U15</w:t>
            </w:r>
          </w:p>
        </w:tc>
        <w:tc>
          <w:tcPr>
            <w:tcW w:w="2554" w:type="dxa"/>
            <w:gridSpan w:val="2"/>
          </w:tcPr>
          <w:p w14:paraId="2616CCF8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cena aktywności studenta podczas zajęć</w:t>
            </w:r>
          </w:p>
        </w:tc>
        <w:tc>
          <w:tcPr>
            <w:tcW w:w="2693" w:type="dxa"/>
            <w:gridSpan w:val="2"/>
          </w:tcPr>
          <w:p w14:paraId="53C2064E" w14:textId="77777777" w:rsidR="002F5477" w:rsidRPr="002F5477" w:rsidRDefault="002F5477" w:rsidP="00EB57D5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realizacja zleconego zadania</w:t>
            </w:r>
          </w:p>
        </w:tc>
      </w:tr>
      <w:tr w:rsidR="002F5477" w:rsidRPr="003325D4" w14:paraId="75A32E05" w14:textId="77777777" w:rsidTr="0005376B">
        <w:trPr>
          <w:trHeight w:val="227"/>
        </w:trPr>
        <w:tc>
          <w:tcPr>
            <w:tcW w:w="14885" w:type="dxa"/>
            <w:gridSpan w:val="17"/>
          </w:tcPr>
          <w:p w14:paraId="17129BEC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METODY WERYFIKACJI OSIĄGNIĘCIA ZAMIERZONYCH EFEKTÓW UCZENIA SIĘ</w:t>
            </w:r>
          </w:p>
          <w:p w14:paraId="3FF46DEC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b/>
              </w:rPr>
              <w:lastRenderedPageBreak/>
              <w:t xml:space="preserve">* </w:t>
            </w:r>
            <w:r w:rsidRPr="003325D4">
              <w:rPr>
                <w:rFonts w:ascii="Times New Roman" w:hAnsi="Times New Roman"/>
                <w:b/>
              </w:rPr>
              <w:t>przykłady metod FORMUJĄCYCH</w:t>
            </w:r>
          </w:p>
          <w:p w14:paraId="1F29D1A0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bserwacja pracy studenta</w:t>
            </w:r>
          </w:p>
          <w:p w14:paraId="225BA744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Test wstępny</w:t>
            </w:r>
          </w:p>
          <w:p w14:paraId="312CA1C3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Bieżąca informacja zwrotna</w:t>
            </w:r>
          </w:p>
          <w:p w14:paraId="18468950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cena aktywności studenta w czasie zajęć</w:t>
            </w:r>
          </w:p>
          <w:p w14:paraId="650E82E0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bserwacja pracy na ćwiczeniach</w:t>
            </w:r>
          </w:p>
          <w:p w14:paraId="78BFA9C8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Zaliczenie poszczególnych czynności</w:t>
            </w:r>
          </w:p>
          <w:p w14:paraId="6BE158C3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Zaliczenie każdego ćwiczenia</w:t>
            </w:r>
          </w:p>
          <w:p w14:paraId="3F171B77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Kolokwium praktyczne ocena w systemie punktowym</w:t>
            </w:r>
          </w:p>
          <w:p w14:paraId="748569FC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cena przygotowania do zajęć</w:t>
            </w:r>
          </w:p>
          <w:p w14:paraId="3D3FECDF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Dyskusja w czasie ćwiczeń</w:t>
            </w:r>
          </w:p>
          <w:p w14:paraId="586EF875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Wejściówki na ćwiczeniach</w:t>
            </w:r>
          </w:p>
          <w:p w14:paraId="343E8B5A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Sprawdzanie wiedzy w trakcie ćwiczeń</w:t>
            </w:r>
          </w:p>
          <w:p w14:paraId="5E74D648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Zaliczenia cząstkowe</w:t>
            </w:r>
          </w:p>
          <w:p w14:paraId="434D7926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cena wyciąganych wniosków z eksperymentów</w:t>
            </w:r>
          </w:p>
          <w:p w14:paraId="0E2D7D5A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Zaliczenie wstępne</w:t>
            </w:r>
          </w:p>
          <w:p w14:paraId="022E914F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pis przypadku</w:t>
            </w:r>
          </w:p>
          <w:p w14:paraId="4F892C3C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Próba pracy</w:t>
            </w:r>
          </w:p>
          <w:p w14:paraId="5C72DDE7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 xml:space="preserve">** przykłady metod PODSUMOWUJĄCYCH </w:t>
            </w:r>
          </w:p>
          <w:p w14:paraId="3DB7CB2C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b/>
              </w:rPr>
              <w:t>metody weryfikacji efektów uczenia się w zakresie wiedzy:</w:t>
            </w:r>
            <w:r w:rsidRPr="003325D4">
              <w:rPr>
                <w:rFonts w:ascii="Times New Roman" w:hAnsi="Times New Roman"/>
              </w:rPr>
              <w:t xml:space="preserve"> </w:t>
            </w:r>
          </w:p>
          <w:p w14:paraId="4EFA322C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Egzamin ustny (niestandaryzowany, standaryzowany, tradycyjny, problemowy) </w:t>
            </w:r>
          </w:p>
          <w:p w14:paraId="6F639DFE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Egzamin pisemny (esej, raport; krótkie strukturyzowane pytania /SSQ/; test wielokrotnego wyboru /MCQ/; test wielokrotnej odpowiedzi /MRQ/; test dopasowania; test T/N; test uzupełniania odpowiedzi) </w:t>
            </w:r>
          </w:p>
          <w:p w14:paraId="5BB11B93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 xml:space="preserve">Metody weryfikacji efektów uczenia się w zakresie umiejętności: </w:t>
            </w:r>
          </w:p>
          <w:p w14:paraId="347BAB72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Egzamin praktyczny </w:t>
            </w:r>
          </w:p>
          <w:p w14:paraId="076D147A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biektywny Strukturyzowany Egzamin Kliniczny /OSCE/</w:t>
            </w:r>
          </w:p>
          <w:p w14:paraId="7EB73A8C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325D4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Mini-CEX (mini – clinical examination) </w:t>
            </w:r>
          </w:p>
          <w:p w14:paraId="564E0FD5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Realizacja zleconego zadania </w:t>
            </w:r>
          </w:p>
          <w:p w14:paraId="0BC24BB4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Projekt, prezentacja </w:t>
            </w:r>
          </w:p>
          <w:p w14:paraId="37DEEC64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 xml:space="preserve">Metody weryfikacji efektów uczenia się w zakresie kompetencji społecznych: </w:t>
            </w:r>
          </w:p>
          <w:p w14:paraId="7E1F9469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Esej refleksyjny </w:t>
            </w:r>
          </w:p>
          <w:p w14:paraId="1C8D896A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Przedłużona obserwacja przez opiekuna/nauczyciela akademickiego </w:t>
            </w:r>
          </w:p>
          <w:p w14:paraId="7CDD785A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Ocena 360° (opinie nauczycieli, kolegów/koleżanek, pacjentów, innych współpracowników) </w:t>
            </w:r>
          </w:p>
          <w:p w14:paraId="575F1486" w14:textId="77777777" w:rsidR="002F5477" w:rsidRPr="003325D4" w:rsidRDefault="002F5477" w:rsidP="002F547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Samoocena</w:t>
            </w:r>
          </w:p>
        </w:tc>
      </w:tr>
      <w:tr w:rsidR="002F5477" w:rsidRPr="003325D4" w14:paraId="20FD9703" w14:textId="77777777" w:rsidTr="0005376B">
        <w:trPr>
          <w:trHeight w:val="98"/>
        </w:trPr>
        <w:tc>
          <w:tcPr>
            <w:tcW w:w="14885" w:type="dxa"/>
            <w:gridSpan w:val="17"/>
            <w:shd w:val="clear" w:color="auto" w:fill="D9D9D9"/>
          </w:tcPr>
          <w:p w14:paraId="102971C0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3325D4">
              <w:rPr>
                <w:rFonts w:ascii="Times New Roman" w:hAnsi="Times New Roman"/>
                <w:b/>
                <w:bCs/>
              </w:rPr>
              <w:lastRenderedPageBreak/>
              <w:t>NAKŁAD PRACY STUDENTA (BILANS PUNKTÓW ECTS)</w:t>
            </w:r>
          </w:p>
        </w:tc>
      </w:tr>
      <w:tr w:rsidR="002F5477" w:rsidRPr="003325D4" w14:paraId="48925827" w14:textId="77777777" w:rsidTr="0005376B">
        <w:trPr>
          <w:trHeight w:val="210"/>
        </w:trPr>
        <w:tc>
          <w:tcPr>
            <w:tcW w:w="11051" w:type="dxa"/>
            <w:gridSpan w:val="14"/>
          </w:tcPr>
          <w:p w14:paraId="3B9713C6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b/>
                <w:bCs/>
              </w:rPr>
              <w:t>Forma aktywności studenta</w:t>
            </w:r>
          </w:p>
        </w:tc>
        <w:tc>
          <w:tcPr>
            <w:tcW w:w="3834" w:type="dxa"/>
            <w:gridSpan w:val="3"/>
            <w:vAlign w:val="center"/>
          </w:tcPr>
          <w:p w14:paraId="2DDE69EC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b/>
                <w:bCs/>
              </w:rPr>
              <w:t xml:space="preserve">Obciążenie studenta (godz.) </w:t>
            </w:r>
          </w:p>
        </w:tc>
      </w:tr>
      <w:tr w:rsidR="002F5477" w:rsidRPr="003325D4" w14:paraId="07EE6683" w14:textId="77777777" w:rsidTr="00CD687D">
        <w:trPr>
          <w:trHeight w:val="102"/>
        </w:trPr>
        <w:tc>
          <w:tcPr>
            <w:tcW w:w="11051" w:type="dxa"/>
            <w:gridSpan w:val="14"/>
          </w:tcPr>
          <w:p w14:paraId="314CACB5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i/>
              </w:rPr>
            </w:pPr>
            <w:r w:rsidRPr="003325D4">
              <w:rPr>
                <w:rFonts w:ascii="Times New Roman" w:hAnsi="Times New Roman"/>
                <w:b/>
                <w:i/>
              </w:rPr>
              <w:t>Godziny kontaktowe z nauczycielem akademickim (wg planu studiów)</w:t>
            </w:r>
          </w:p>
        </w:tc>
        <w:tc>
          <w:tcPr>
            <w:tcW w:w="3834" w:type="dxa"/>
            <w:gridSpan w:val="3"/>
            <w:shd w:val="clear" w:color="auto" w:fill="D9D9D9" w:themeFill="background1" w:themeFillShade="D9"/>
          </w:tcPr>
          <w:p w14:paraId="658A5BBE" w14:textId="77777777" w:rsidR="002F5477" w:rsidRPr="00CD687D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CD687D">
              <w:rPr>
                <w:rFonts w:ascii="Times New Roman" w:hAnsi="Times New Roman"/>
                <w:b/>
              </w:rPr>
              <w:t>90</w:t>
            </w:r>
          </w:p>
        </w:tc>
      </w:tr>
      <w:tr w:rsidR="002F5477" w:rsidRPr="003325D4" w14:paraId="0BEC397E" w14:textId="77777777" w:rsidTr="00CD687D">
        <w:trPr>
          <w:trHeight w:val="102"/>
        </w:trPr>
        <w:tc>
          <w:tcPr>
            <w:tcW w:w="11051" w:type="dxa"/>
            <w:gridSpan w:val="14"/>
          </w:tcPr>
          <w:p w14:paraId="5FDF64F0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highlight w:val="lightGray"/>
              </w:rPr>
            </w:pPr>
            <w:r w:rsidRPr="003325D4">
              <w:rPr>
                <w:rFonts w:ascii="Times New Roman" w:hAnsi="Times New Roman"/>
                <w:highlight w:val="lightGray"/>
              </w:rPr>
              <w:t>Udział w wykładach</w:t>
            </w:r>
            <w:r w:rsidRPr="003325D4">
              <w:rPr>
                <w:rFonts w:ascii="Times New Roman" w:hAnsi="Times New Roman"/>
                <w:b/>
                <w:i/>
              </w:rPr>
              <w:t xml:space="preserve"> (wg planu studiów)</w:t>
            </w:r>
          </w:p>
        </w:tc>
        <w:tc>
          <w:tcPr>
            <w:tcW w:w="3834" w:type="dxa"/>
            <w:gridSpan w:val="3"/>
            <w:shd w:val="clear" w:color="auto" w:fill="auto"/>
          </w:tcPr>
          <w:p w14:paraId="1830319E" w14:textId="77777777" w:rsidR="002F5477" w:rsidRPr="00CD687D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CD687D">
              <w:rPr>
                <w:rFonts w:ascii="Times New Roman" w:hAnsi="Times New Roman"/>
              </w:rPr>
              <w:t>60</w:t>
            </w:r>
          </w:p>
        </w:tc>
      </w:tr>
      <w:tr w:rsidR="002F5477" w:rsidRPr="003325D4" w14:paraId="6475B067" w14:textId="77777777" w:rsidTr="00CD687D">
        <w:trPr>
          <w:trHeight w:val="102"/>
        </w:trPr>
        <w:tc>
          <w:tcPr>
            <w:tcW w:w="11051" w:type="dxa"/>
            <w:gridSpan w:val="14"/>
          </w:tcPr>
          <w:p w14:paraId="00664801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highlight w:val="lightGray"/>
              </w:rPr>
            </w:pPr>
            <w:r w:rsidRPr="003325D4">
              <w:rPr>
                <w:rFonts w:ascii="Times New Roman" w:hAnsi="Times New Roman"/>
                <w:highlight w:val="lightGray"/>
              </w:rPr>
              <w:t xml:space="preserve">Udział w seminariach </w:t>
            </w:r>
            <w:r w:rsidRPr="003325D4">
              <w:rPr>
                <w:rFonts w:ascii="Times New Roman" w:hAnsi="Times New Roman"/>
              </w:rPr>
              <w:t>(</w:t>
            </w:r>
            <w:r w:rsidRPr="003325D4">
              <w:rPr>
                <w:rFonts w:ascii="Times New Roman" w:hAnsi="Times New Roman"/>
                <w:b/>
                <w:i/>
              </w:rPr>
              <w:t>wg planu studiów)</w:t>
            </w:r>
          </w:p>
        </w:tc>
        <w:tc>
          <w:tcPr>
            <w:tcW w:w="3834" w:type="dxa"/>
            <w:gridSpan w:val="3"/>
            <w:shd w:val="clear" w:color="auto" w:fill="auto"/>
          </w:tcPr>
          <w:p w14:paraId="6EE50ECD" w14:textId="77777777" w:rsidR="002F5477" w:rsidRPr="00CD687D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CD687D">
              <w:rPr>
                <w:rFonts w:ascii="Times New Roman" w:hAnsi="Times New Roman"/>
              </w:rPr>
              <w:t>30</w:t>
            </w:r>
          </w:p>
        </w:tc>
      </w:tr>
      <w:tr w:rsidR="002F5477" w:rsidRPr="003325D4" w14:paraId="392FAFF6" w14:textId="77777777" w:rsidTr="00CD687D">
        <w:trPr>
          <w:trHeight w:val="102"/>
        </w:trPr>
        <w:tc>
          <w:tcPr>
            <w:tcW w:w="11051" w:type="dxa"/>
            <w:gridSpan w:val="14"/>
          </w:tcPr>
          <w:p w14:paraId="11FD573B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highlight w:val="lightGray"/>
              </w:rPr>
            </w:pPr>
            <w:r w:rsidRPr="003325D4">
              <w:rPr>
                <w:rFonts w:ascii="Times New Roman" w:hAnsi="Times New Roman"/>
                <w:highlight w:val="lightGray"/>
              </w:rPr>
              <w:t xml:space="preserve">Udział w ćwiczeniach </w:t>
            </w:r>
            <w:r w:rsidRPr="003325D4">
              <w:rPr>
                <w:rFonts w:ascii="Times New Roman" w:hAnsi="Times New Roman"/>
              </w:rPr>
              <w:t>(</w:t>
            </w:r>
            <w:r w:rsidRPr="003325D4">
              <w:rPr>
                <w:rFonts w:ascii="Times New Roman" w:hAnsi="Times New Roman"/>
                <w:b/>
                <w:i/>
              </w:rPr>
              <w:t>wg planu studiów)</w:t>
            </w:r>
          </w:p>
        </w:tc>
        <w:tc>
          <w:tcPr>
            <w:tcW w:w="3834" w:type="dxa"/>
            <w:gridSpan w:val="3"/>
            <w:shd w:val="clear" w:color="auto" w:fill="auto"/>
          </w:tcPr>
          <w:p w14:paraId="3F0836EB" w14:textId="77777777" w:rsidR="002F5477" w:rsidRPr="00CD687D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F5477" w:rsidRPr="003325D4" w14:paraId="477AF9C2" w14:textId="77777777" w:rsidTr="00CD687D">
        <w:trPr>
          <w:trHeight w:val="102"/>
        </w:trPr>
        <w:tc>
          <w:tcPr>
            <w:tcW w:w="11051" w:type="dxa"/>
            <w:gridSpan w:val="14"/>
          </w:tcPr>
          <w:p w14:paraId="757E3AFE" w14:textId="77777777" w:rsidR="002F5477" w:rsidRPr="003325D4" w:rsidRDefault="002F5477" w:rsidP="002F5477">
            <w:p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highlight w:val="lightGray"/>
              </w:rPr>
              <w:lastRenderedPageBreak/>
              <w:t xml:space="preserve">Udział w zajęciach praktycznych </w:t>
            </w:r>
            <w:r w:rsidRPr="003325D4">
              <w:rPr>
                <w:rFonts w:ascii="Times New Roman" w:hAnsi="Times New Roman"/>
              </w:rPr>
              <w:t>(</w:t>
            </w:r>
            <w:r w:rsidRPr="003325D4">
              <w:rPr>
                <w:rFonts w:ascii="Times New Roman" w:hAnsi="Times New Roman"/>
                <w:b/>
                <w:i/>
              </w:rPr>
              <w:t>wg planu studiów)</w:t>
            </w:r>
          </w:p>
        </w:tc>
        <w:tc>
          <w:tcPr>
            <w:tcW w:w="3834" w:type="dxa"/>
            <w:gridSpan w:val="3"/>
            <w:shd w:val="clear" w:color="auto" w:fill="auto"/>
          </w:tcPr>
          <w:p w14:paraId="06AA1F2F" w14:textId="77777777" w:rsidR="002F5477" w:rsidRPr="00CD687D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F5477" w:rsidRPr="003325D4" w14:paraId="6100D644" w14:textId="77777777" w:rsidTr="0005376B">
        <w:trPr>
          <w:trHeight w:val="102"/>
        </w:trPr>
        <w:tc>
          <w:tcPr>
            <w:tcW w:w="11051" w:type="dxa"/>
            <w:gridSpan w:val="14"/>
          </w:tcPr>
          <w:p w14:paraId="53CC5D58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Udział w konsultacjach związanych z zajęciami</w:t>
            </w:r>
          </w:p>
        </w:tc>
        <w:tc>
          <w:tcPr>
            <w:tcW w:w="3834" w:type="dxa"/>
            <w:gridSpan w:val="3"/>
          </w:tcPr>
          <w:p w14:paraId="6225D8F3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highlight w:val="lightGray"/>
              </w:rPr>
            </w:pPr>
          </w:p>
        </w:tc>
      </w:tr>
      <w:tr w:rsidR="002F5477" w:rsidRPr="003325D4" w14:paraId="41EBAF1A" w14:textId="77777777" w:rsidTr="00CD687D">
        <w:trPr>
          <w:trHeight w:val="102"/>
        </w:trPr>
        <w:tc>
          <w:tcPr>
            <w:tcW w:w="11051" w:type="dxa"/>
            <w:gridSpan w:val="14"/>
          </w:tcPr>
          <w:p w14:paraId="7828CF6F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b/>
                <w:i/>
              </w:rPr>
              <w:t>Samodzielna praca studenta (przykładowa forma pracy studenta)</w:t>
            </w:r>
          </w:p>
        </w:tc>
        <w:tc>
          <w:tcPr>
            <w:tcW w:w="3834" w:type="dxa"/>
            <w:gridSpan w:val="3"/>
            <w:shd w:val="clear" w:color="auto" w:fill="D9D9D9" w:themeFill="background1" w:themeFillShade="D9"/>
          </w:tcPr>
          <w:p w14:paraId="50AAC245" w14:textId="77777777" w:rsidR="002F5477" w:rsidRPr="00CD687D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CD687D">
              <w:rPr>
                <w:rFonts w:ascii="Times New Roman" w:hAnsi="Times New Roman"/>
                <w:b/>
              </w:rPr>
              <w:t>30</w:t>
            </w:r>
          </w:p>
        </w:tc>
      </w:tr>
      <w:tr w:rsidR="002F5477" w:rsidRPr="003325D4" w14:paraId="33365D7D" w14:textId="77777777" w:rsidTr="0005376B">
        <w:trPr>
          <w:trHeight w:val="182"/>
        </w:trPr>
        <w:tc>
          <w:tcPr>
            <w:tcW w:w="11051" w:type="dxa"/>
            <w:gridSpan w:val="14"/>
          </w:tcPr>
          <w:p w14:paraId="09A950B7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 xml:space="preserve">Samodzielne przygotowanie do seminariów </w:t>
            </w:r>
          </w:p>
        </w:tc>
        <w:tc>
          <w:tcPr>
            <w:tcW w:w="3834" w:type="dxa"/>
            <w:gridSpan w:val="3"/>
          </w:tcPr>
          <w:p w14:paraId="3F8A2EE8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F5477" w:rsidRPr="003325D4" w14:paraId="2DC5418E" w14:textId="77777777" w:rsidTr="0005376B">
        <w:trPr>
          <w:trHeight w:val="102"/>
        </w:trPr>
        <w:tc>
          <w:tcPr>
            <w:tcW w:w="11051" w:type="dxa"/>
            <w:gridSpan w:val="14"/>
          </w:tcPr>
          <w:p w14:paraId="47AD4AC5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Samodzielne przygotowanie do ćwiczeń</w:t>
            </w:r>
          </w:p>
        </w:tc>
        <w:tc>
          <w:tcPr>
            <w:tcW w:w="3834" w:type="dxa"/>
            <w:gridSpan w:val="3"/>
          </w:tcPr>
          <w:p w14:paraId="5E1A308C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F5477" w:rsidRPr="003325D4" w14:paraId="51B74294" w14:textId="77777777" w:rsidTr="0005376B">
        <w:trPr>
          <w:trHeight w:val="102"/>
        </w:trPr>
        <w:tc>
          <w:tcPr>
            <w:tcW w:w="11051" w:type="dxa"/>
            <w:gridSpan w:val="14"/>
          </w:tcPr>
          <w:p w14:paraId="03709E23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i/>
              </w:rPr>
            </w:pPr>
            <w:r w:rsidRPr="003325D4">
              <w:rPr>
                <w:rFonts w:ascii="Times New Roman" w:hAnsi="Times New Roman"/>
              </w:rPr>
              <w:t>Samodzielne przygotowanie do zajęć praktycznych</w:t>
            </w:r>
          </w:p>
        </w:tc>
        <w:tc>
          <w:tcPr>
            <w:tcW w:w="3834" w:type="dxa"/>
            <w:gridSpan w:val="3"/>
          </w:tcPr>
          <w:p w14:paraId="126F4503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F5477" w:rsidRPr="003325D4" w14:paraId="0F7FA73E" w14:textId="77777777" w:rsidTr="0005376B">
        <w:trPr>
          <w:trHeight w:val="102"/>
        </w:trPr>
        <w:tc>
          <w:tcPr>
            <w:tcW w:w="11051" w:type="dxa"/>
            <w:gridSpan w:val="14"/>
          </w:tcPr>
          <w:p w14:paraId="7E821455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Wykonanie projektu, dokumentacji, opisu przypadku, prezentacji, itd. …………………………….</w:t>
            </w:r>
          </w:p>
        </w:tc>
        <w:tc>
          <w:tcPr>
            <w:tcW w:w="3834" w:type="dxa"/>
            <w:gridSpan w:val="3"/>
          </w:tcPr>
          <w:p w14:paraId="5F5308A6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F5477" w:rsidRPr="003325D4" w14:paraId="1B1C9C1D" w14:textId="77777777" w:rsidTr="0005376B">
        <w:trPr>
          <w:trHeight w:val="102"/>
        </w:trPr>
        <w:tc>
          <w:tcPr>
            <w:tcW w:w="11051" w:type="dxa"/>
            <w:gridSpan w:val="14"/>
          </w:tcPr>
          <w:p w14:paraId="2F3FAE52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highlight w:val="lightGray"/>
              </w:rPr>
              <w:t>Obciążenie studenta związane z praktykami zawodowymi</w:t>
            </w:r>
            <w:r w:rsidRPr="003325D4">
              <w:rPr>
                <w:rFonts w:ascii="Times New Roman" w:hAnsi="Times New Roman"/>
              </w:rPr>
              <w:t xml:space="preserve"> (</w:t>
            </w:r>
            <w:r w:rsidRPr="003325D4">
              <w:rPr>
                <w:rFonts w:ascii="Times New Roman" w:hAnsi="Times New Roman"/>
                <w:b/>
                <w:i/>
              </w:rPr>
              <w:t>wg planu studiów)</w:t>
            </w:r>
          </w:p>
        </w:tc>
        <w:tc>
          <w:tcPr>
            <w:tcW w:w="3834" w:type="dxa"/>
            <w:gridSpan w:val="3"/>
            <w:shd w:val="clear" w:color="auto" w:fill="D9D9D9"/>
          </w:tcPr>
          <w:p w14:paraId="390F4D7E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F5477" w:rsidRPr="003325D4" w14:paraId="4DC3F85D" w14:textId="77777777" w:rsidTr="0005376B">
        <w:trPr>
          <w:trHeight w:val="102"/>
        </w:trPr>
        <w:tc>
          <w:tcPr>
            <w:tcW w:w="11051" w:type="dxa"/>
            <w:gridSpan w:val="14"/>
          </w:tcPr>
          <w:p w14:paraId="339DC6FF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Samodzielne przygotowanie się do zaliczeń etapowych</w:t>
            </w:r>
          </w:p>
        </w:tc>
        <w:tc>
          <w:tcPr>
            <w:tcW w:w="3834" w:type="dxa"/>
            <w:gridSpan w:val="3"/>
          </w:tcPr>
          <w:p w14:paraId="46E802E5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F5477" w:rsidRPr="003325D4" w14:paraId="5E6FC925" w14:textId="77777777" w:rsidTr="0005376B">
        <w:trPr>
          <w:trHeight w:val="102"/>
        </w:trPr>
        <w:tc>
          <w:tcPr>
            <w:tcW w:w="11051" w:type="dxa"/>
            <w:gridSpan w:val="14"/>
          </w:tcPr>
          <w:p w14:paraId="721BD436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Samodzielne przygotowanie do egzaminu/zaliczenia końcowego i udział w egzaminie/zaliczeniu końcowym</w:t>
            </w:r>
          </w:p>
        </w:tc>
        <w:tc>
          <w:tcPr>
            <w:tcW w:w="3834" w:type="dxa"/>
            <w:gridSpan w:val="3"/>
          </w:tcPr>
          <w:p w14:paraId="30A8FFF3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F5477" w:rsidRPr="003325D4" w14:paraId="5968DE14" w14:textId="77777777" w:rsidTr="008D64FA">
        <w:trPr>
          <w:trHeight w:val="102"/>
        </w:trPr>
        <w:tc>
          <w:tcPr>
            <w:tcW w:w="11051" w:type="dxa"/>
            <w:gridSpan w:val="14"/>
            <w:shd w:val="clear" w:color="auto" w:fill="D9D9D9"/>
          </w:tcPr>
          <w:p w14:paraId="01846F4E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Sumaryczne obciążenie pracy studenta                                                                                                     Godziny ogółem:</w:t>
            </w:r>
          </w:p>
        </w:tc>
        <w:tc>
          <w:tcPr>
            <w:tcW w:w="3834" w:type="dxa"/>
            <w:gridSpan w:val="3"/>
            <w:shd w:val="clear" w:color="auto" w:fill="D9D9D9"/>
          </w:tcPr>
          <w:p w14:paraId="50AEB52A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20</w:t>
            </w:r>
          </w:p>
        </w:tc>
      </w:tr>
      <w:tr w:rsidR="002F5477" w:rsidRPr="003325D4" w14:paraId="62C805A9" w14:textId="77777777" w:rsidTr="008D64FA">
        <w:trPr>
          <w:trHeight w:val="102"/>
        </w:trPr>
        <w:tc>
          <w:tcPr>
            <w:tcW w:w="11051" w:type="dxa"/>
            <w:gridSpan w:val="14"/>
            <w:shd w:val="clear" w:color="auto" w:fill="D9D9D9"/>
          </w:tcPr>
          <w:p w14:paraId="271C980F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Liczba punktów ECTS</w:t>
            </w:r>
          </w:p>
        </w:tc>
        <w:tc>
          <w:tcPr>
            <w:tcW w:w="3834" w:type="dxa"/>
            <w:gridSpan w:val="3"/>
            <w:shd w:val="clear" w:color="auto" w:fill="D9D9D9"/>
          </w:tcPr>
          <w:p w14:paraId="0F02356B" w14:textId="77777777" w:rsidR="002F5477" w:rsidRPr="003325D4" w:rsidRDefault="00340480" w:rsidP="002F54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,5</w:t>
            </w:r>
          </w:p>
        </w:tc>
      </w:tr>
      <w:tr w:rsidR="002F5477" w:rsidRPr="003325D4" w14:paraId="5E63DF2A" w14:textId="77777777" w:rsidTr="0005376B">
        <w:trPr>
          <w:trHeight w:val="50"/>
        </w:trPr>
        <w:tc>
          <w:tcPr>
            <w:tcW w:w="292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E8E22A6" w14:textId="77777777" w:rsidR="002F5477" w:rsidRPr="003325D4" w:rsidRDefault="002F5477" w:rsidP="002F5477">
            <w:pPr>
              <w:shd w:val="clear" w:color="auto" w:fill="D9D9D9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Forma zajęć</w:t>
            </w: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DD4169E" w14:textId="77777777" w:rsidR="002F5477" w:rsidRPr="003325D4" w:rsidRDefault="002F5477" w:rsidP="002F5477">
            <w:pPr>
              <w:shd w:val="clear" w:color="auto" w:fill="D9D9D9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Treści programowe poszczególnych zajęć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14:paraId="6C747CD8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Symbol przedmiotowego efektu uczenia się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BE65551" w14:textId="77777777" w:rsidR="002F5477" w:rsidRPr="003325D4" w:rsidRDefault="002F5477" w:rsidP="002F54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Liczba godzin</w:t>
            </w:r>
          </w:p>
        </w:tc>
      </w:tr>
      <w:tr w:rsidR="00340480" w:rsidRPr="003325D4" w14:paraId="782FCB06" w14:textId="77777777" w:rsidTr="00244FEE">
        <w:trPr>
          <w:trHeight w:val="20"/>
        </w:trPr>
        <w:tc>
          <w:tcPr>
            <w:tcW w:w="292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7526D3" w14:textId="77777777" w:rsidR="00340480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WYKŁADY</w:t>
            </w:r>
          </w:p>
          <w:p w14:paraId="015F3AF5" w14:textId="77777777" w:rsidR="00340480" w:rsidRPr="00244FEE" w:rsidRDefault="00340480" w:rsidP="0034048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</w:rPr>
              <w:t>ZZP</w:t>
            </w:r>
            <w:r w:rsidRPr="00244FEE">
              <w:rPr>
                <w:rFonts w:ascii="Times New Roman" w:hAnsi="Times New Roman"/>
              </w:rPr>
              <w:t>)</w:t>
            </w: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D65755D" w14:textId="77777777" w:rsidR="00340480" w:rsidRPr="00244FEE" w:rsidRDefault="00340480" w:rsidP="00244FE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eneza, cele i zadania zdrowia publicznego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438A4" w14:textId="77777777" w:rsidR="00340480" w:rsidRPr="00244FEE" w:rsidRDefault="009163EC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DD84C" w14:textId="77777777" w:rsidR="00340480" w:rsidRPr="00244FEE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2B9549EE" w14:textId="77777777" w:rsidTr="007A208E">
        <w:trPr>
          <w:trHeight w:val="2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8CA934" w14:textId="77777777" w:rsidR="00340480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B440BD5" w14:textId="77777777" w:rsidR="00340480" w:rsidRPr="00244FEE" w:rsidRDefault="00340480" w:rsidP="00244FE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stytucje zdrowia publicznego i ich rola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98FD" w14:textId="77777777" w:rsidR="00340480" w:rsidRDefault="009163EC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7D4A2" w14:textId="77777777" w:rsidR="00340480" w:rsidRPr="00244FEE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2D36CD5F" w14:textId="77777777" w:rsidTr="007A208E">
        <w:trPr>
          <w:trHeight w:val="2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420BB3" w14:textId="77777777" w:rsidR="00340480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5C79C82" w14:textId="77777777" w:rsidR="00340480" w:rsidRPr="00244FEE" w:rsidRDefault="00340480" w:rsidP="00244FE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rganizacja ochrony zdrowia i opieki zdrowotnej w Polsce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BEFD6" w14:textId="77777777" w:rsidR="00340480" w:rsidRDefault="009163EC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C9898" w14:textId="77777777" w:rsidR="00340480" w:rsidRPr="00244FEE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396B267D" w14:textId="77777777" w:rsidTr="007A208E">
        <w:trPr>
          <w:trHeight w:val="2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717A4C" w14:textId="77777777" w:rsidR="00340480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E6D85B5" w14:textId="77777777" w:rsidR="00340480" w:rsidRPr="00244FEE" w:rsidRDefault="00340480" w:rsidP="00244FE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inansowanie sektora ochrony zdrowia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F5143" w14:textId="77777777" w:rsidR="00340480" w:rsidRDefault="009163EC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, W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D4F62" w14:textId="77777777" w:rsidR="00340480" w:rsidRPr="00244FEE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2EC95208" w14:textId="77777777" w:rsidTr="007A208E">
        <w:trPr>
          <w:trHeight w:val="2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B0529D" w14:textId="77777777" w:rsidR="00340480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D5E3CA2" w14:textId="77777777" w:rsidR="00340480" w:rsidRPr="00244FEE" w:rsidRDefault="009163EC" w:rsidP="00244FE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bezpieczenia zdrowotne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8E666" w14:textId="77777777" w:rsidR="00340480" w:rsidRDefault="009163EC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B9ED5" w14:textId="77777777" w:rsidR="00340480" w:rsidRPr="00244FEE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1910D3B5" w14:textId="77777777" w:rsidTr="00244FEE">
        <w:trPr>
          <w:trHeight w:val="20"/>
        </w:trPr>
        <w:tc>
          <w:tcPr>
            <w:tcW w:w="292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5CD219" w14:textId="77777777" w:rsidR="00340480" w:rsidRDefault="00340480" w:rsidP="0034048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WYKŁADY</w:t>
            </w:r>
          </w:p>
          <w:p w14:paraId="0FF4F714" w14:textId="77777777" w:rsidR="00340480" w:rsidRDefault="00340480" w:rsidP="0034048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44FEE">
              <w:rPr>
                <w:rFonts w:ascii="Times New Roman" w:hAnsi="Times New Roman"/>
              </w:rPr>
              <w:t>(ZHEE)</w:t>
            </w: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3B7869E" w14:textId="77777777" w:rsidR="00340480" w:rsidRPr="00244FEE" w:rsidRDefault="00340480" w:rsidP="00C53580">
            <w:pPr>
              <w:spacing w:after="0" w:line="240" w:lineRule="auto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Rola epidemiologii w zdrowiu publicznym</w:t>
            </w:r>
            <w:r w:rsidR="009163EC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438C2" w14:textId="77777777" w:rsidR="00340480" w:rsidRPr="00244FEE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250C2" w14:textId="77777777" w:rsidR="00340480" w:rsidRPr="00244FEE" w:rsidRDefault="00340480" w:rsidP="00C5358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52F32071" w14:textId="77777777" w:rsidTr="00244FEE">
        <w:trPr>
          <w:trHeight w:val="2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968731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ACD44BB" w14:textId="77777777" w:rsidR="00340480" w:rsidRPr="00244FEE" w:rsidRDefault="00340480" w:rsidP="00244FEE">
            <w:pPr>
              <w:spacing w:after="0" w:line="240" w:lineRule="auto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Źródła danych n</w:t>
            </w:r>
            <w:r w:rsidR="009163EC">
              <w:rPr>
                <w:rFonts w:ascii="Times New Roman" w:hAnsi="Times New Roman"/>
              </w:rPr>
              <w:t>a temat stanu zdrowia populacji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2A348" w14:textId="77777777" w:rsidR="00340480" w:rsidRPr="00244FEE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EE9FB" w14:textId="77777777" w:rsidR="00340480" w:rsidRPr="00244FEE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72A6BA09" w14:textId="77777777" w:rsidTr="00244FEE">
        <w:trPr>
          <w:trHeight w:val="2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307C38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31A6322" w14:textId="77777777" w:rsidR="00340480" w:rsidRPr="00244FEE" w:rsidRDefault="00340480" w:rsidP="00244FEE">
            <w:pPr>
              <w:spacing w:after="0" w:line="240" w:lineRule="auto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Mi</w:t>
            </w:r>
            <w:r>
              <w:rPr>
                <w:rFonts w:ascii="Times New Roman" w:hAnsi="Times New Roman"/>
              </w:rPr>
              <w:t>erniki stanu zdrowia populacji</w:t>
            </w:r>
            <w:r w:rsidR="009163EC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9F3AF" w14:textId="77777777" w:rsidR="00340480" w:rsidRPr="00244FEE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63C5E" w14:textId="77777777" w:rsidR="00340480" w:rsidRPr="00244FEE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1E13AABF" w14:textId="77777777" w:rsidTr="00244FEE">
        <w:trPr>
          <w:trHeight w:val="2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3BEDF3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3242E5C" w14:textId="77777777" w:rsidR="00340480" w:rsidRPr="00244FEE" w:rsidRDefault="00340480" w:rsidP="00244FEE">
            <w:pPr>
              <w:spacing w:after="0" w:line="240" w:lineRule="auto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Stra</w:t>
            </w:r>
            <w:r>
              <w:rPr>
                <w:rFonts w:ascii="Times New Roman" w:hAnsi="Times New Roman"/>
              </w:rPr>
              <w:t>tegia badań epidemiologicznych</w:t>
            </w:r>
            <w:r w:rsidR="009163EC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36A45" w14:textId="77777777" w:rsidR="00340480" w:rsidRPr="00244FEE" w:rsidRDefault="00CC10EC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W1, </w:t>
            </w:r>
            <w:r w:rsidR="00340480">
              <w:rPr>
                <w:rFonts w:ascii="Times New Roman" w:hAnsi="Times New Roman"/>
              </w:rPr>
              <w:t>W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0BF31" w14:textId="77777777" w:rsidR="00340480" w:rsidRPr="00244FEE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2FF41A3C" w14:textId="77777777" w:rsidTr="00244FEE">
        <w:trPr>
          <w:trHeight w:val="2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8A2319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5715B63" w14:textId="77777777" w:rsidR="00340480" w:rsidRPr="00244FEE" w:rsidRDefault="00340480" w:rsidP="00244FE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pidemiologia chorób zakaźnych</w:t>
            </w:r>
            <w:r w:rsidR="009163EC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BAE9F" w14:textId="77777777" w:rsidR="00340480" w:rsidRPr="00244FEE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</w:t>
            </w:r>
            <w:r w:rsidR="00CC10EC">
              <w:rPr>
                <w:rFonts w:ascii="Times New Roman" w:hAnsi="Times New Roman"/>
              </w:rPr>
              <w:t>, W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6D270" w14:textId="77777777" w:rsidR="00340480" w:rsidRPr="00244FEE" w:rsidRDefault="00340480" w:rsidP="00244FEE">
            <w:pPr>
              <w:tabs>
                <w:tab w:val="left" w:pos="765"/>
                <w:tab w:val="center" w:pos="852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78F23627" w14:textId="77777777" w:rsidTr="00244FEE">
        <w:trPr>
          <w:trHeight w:val="2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9F39E7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17D1F0B" w14:textId="77777777" w:rsidR="00340480" w:rsidRPr="00244FEE" w:rsidRDefault="00340480" w:rsidP="00244FEE">
            <w:pPr>
              <w:spacing w:after="0" w:line="240" w:lineRule="auto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Epidem</w:t>
            </w:r>
            <w:r>
              <w:rPr>
                <w:rFonts w:ascii="Times New Roman" w:hAnsi="Times New Roman"/>
              </w:rPr>
              <w:t>iologia chorób cywilizacyjnych</w:t>
            </w:r>
            <w:r w:rsidR="009163EC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CD7D0" w14:textId="77777777" w:rsidR="00340480" w:rsidRPr="00244FEE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03947" w14:textId="77777777" w:rsidR="00340480" w:rsidRPr="00244FEE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4D8408E6" w14:textId="77777777" w:rsidTr="0005376B">
        <w:trPr>
          <w:trHeight w:val="69"/>
        </w:trPr>
        <w:tc>
          <w:tcPr>
            <w:tcW w:w="292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145C71" w14:textId="77777777" w:rsidR="00340480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WYKŁADY</w:t>
            </w:r>
          </w:p>
          <w:p w14:paraId="4B2B5901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5056D3">
              <w:rPr>
                <w:rFonts w:ascii="Times New Roman" w:hAnsi="Times New Roman"/>
              </w:rPr>
              <w:t>(ZMPPCC)</w:t>
            </w: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623D" w14:textId="77777777" w:rsidR="00340480" w:rsidRPr="00A01AD5" w:rsidRDefault="00340480" w:rsidP="00244FEE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>Styl życia a zdrowie</w:t>
            </w:r>
            <w:r w:rsidR="009163EC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FA70F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3, W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8CFAD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67E019AF" w14:textId="77777777" w:rsidTr="0005376B">
        <w:trPr>
          <w:trHeight w:val="10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562C81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63F9B" w14:textId="77777777" w:rsidR="00340480" w:rsidRPr="00A01AD5" w:rsidRDefault="00340480" w:rsidP="00244FEE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 xml:space="preserve">Podstawy </w:t>
            </w:r>
            <w:r>
              <w:rPr>
                <w:rFonts w:ascii="Times New Roman" w:hAnsi="Times New Roman"/>
              </w:rPr>
              <w:t xml:space="preserve">organizacji i </w:t>
            </w:r>
            <w:r w:rsidRPr="00A01AD5">
              <w:rPr>
                <w:rFonts w:ascii="Times New Roman" w:hAnsi="Times New Roman"/>
              </w:rPr>
              <w:t>zarządzania w ochronie zdrowia</w:t>
            </w:r>
            <w:r w:rsidR="009163EC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308FA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C5FB2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5BB5F138" w14:textId="77777777" w:rsidTr="0005376B">
        <w:trPr>
          <w:trHeight w:val="10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464F9A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8988A" w14:textId="77777777" w:rsidR="00340480" w:rsidRPr="00A01AD5" w:rsidRDefault="00340480" w:rsidP="00244FEE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>Strategie zdrowia publicznego</w:t>
            </w:r>
            <w:r w:rsidR="009163EC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0DEEC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, W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4AFB8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0F77BD14" w14:textId="77777777" w:rsidTr="0005376B">
        <w:trPr>
          <w:trHeight w:val="10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F3E734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9AB61" w14:textId="77777777" w:rsidR="00340480" w:rsidRPr="00A01AD5" w:rsidRDefault="00340480" w:rsidP="00244FEE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>Jakość w opiece zdrowotnej</w:t>
            </w:r>
            <w:r w:rsidR="009163EC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07AE2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7175A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1DCF03CD" w14:textId="77777777" w:rsidTr="0005376B">
        <w:trPr>
          <w:trHeight w:val="5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9D5299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6A979" w14:textId="77777777" w:rsidR="00340480" w:rsidRPr="00A01AD5" w:rsidRDefault="00340480" w:rsidP="00244FEE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>Problemy zdrowia w skali międzynarodowej</w:t>
            </w:r>
            <w:r w:rsidR="009163EC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06464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2, W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83D93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63577E73" w14:textId="77777777" w:rsidTr="0005376B">
        <w:trPr>
          <w:trHeight w:val="10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D18952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DCAF4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dele systemów zdrowotnych w Polsce i na świecie</w:t>
            </w:r>
            <w:r w:rsidR="009163EC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FED5F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24395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5C333706" w14:textId="77777777" w:rsidTr="0005376B">
        <w:trPr>
          <w:trHeight w:val="100"/>
        </w:trPr>
        <w:tc>
          <w:tcPr>
            <w:tcW w:w="292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9ADB05" w14:textId="77777777" w:rsidR="009163EC" w:rsidRDefault="009163EC" w:rsidP="009163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SEMINARIA</w:t>
            </w:r>
          </w:p>
          <w:p w14:paraId="05D10F1C" w14:textId="77777777" w:rsidR="00340480" w:rsidRPr="003325D4" w:rsidRDefault="009163EC" w:rsidP="009163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5056D3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</w:rPr>
              <w:t>ZZP</w:t>
            </w:r>
            <w:r w:rsidRPr="005056D3">
              <w:rPr>
                <w:rFonts w:ascii="Times New Roman" w:hAnsi="Times New Roman"/>
              </w:rPr>
              <w:t>)</w:t>
            </w: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D52CE" w14:textId="77777777" w:rsidR="00340480" w:rsidRPr="003325D4" w:rsidRDefault="009163EC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tody finansowania świadczeń opieki zdrowotnej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E7411" w14:textId="77777777" w:rsidR="00340480" w:rsidRPr="003325D4" w:rsidRDefault="009163EC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, W2, W5, U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771BD" w14:textId="77777777" w:rsidR="00340480" w:rsidRPr="003325D4" w:rsidRDefault="009163EC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16D39098" w14:textId="77777777" w:rsidTr="0005376B">
        <w:trPr>
          <w:trHeight w:val="10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D2D971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8BFC" w14:textId="77777777" w:rsidR="00340480" w:rsidRPr="003325D4" w:rsidRDefault="009163EC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jęcie dostępności świadczeń zdrowotnych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30469" w14:textId="77777777" w:rsidR="00340480" w:rsidRPr="003325D4" w:rsidRDefault="00CC10EC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3, W5, U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CFD06" w14:textId="77777777" w:rsidR="00340480" w:rsidRPr="003325D4" w:rsidRDefault="009163EC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639BE735" w14:textId="77777777" w:rsidTr="0005376B">
        <w:trPr>
          <w:trHeight w:val="10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5EE0A6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1A71" w14:textId="77777777" w:rsidR="00340480" w:rsidRPr="003325D4" w:rsidRDefault="009163EC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tody pomiaru jakości opieki zdrowotnej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C4E98" w14:textId="77777777" w:rsidR="00340480" w:rsidRPr="003325D4" w:rsidRDefault="009163EC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  <w:r w:rsidR="00CC10EC">
              <w:rPr>
                <w:rFonts w:ascii="Times New Roman" w:hAnsi="Times New Roman"/>
              </w:rPr>
              <w:t>, U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00C7D" w14:textId="77777777" w:rsidR="00340480" w:rsidRPr="003325D4" w:rsidRDefault="009163EC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06C15302" w14:textId="77777777" w:rsidTr="00550049">
        <w:trPr>
          <w:trHeight w:val="100"/>
        </w:trPr>
        <w:tc>
          <w:tcPr>
            <w:tcW w:w="292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01C740" w14:textId="77777777" w:rsidR="00340480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SEMINARIA</w:t>
            </w:r>
          </w:p>
          <w:p w14:paraId="3245CAC7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5056D3">
              <w:rPr>
                <w:rFonts w:ascii="Times New Roman" w:hAnsi="Times New Roman"/>
              </w:rPr>
              <w:t>(Z</w:t>
            </w:r>
            <w:r>
              <w:rPr>
                <w:rFonts w:ascii="Times New Roman" w:hAnsi="Times New Roman"/>
              </w:rPr>
              <w:t>HEE</w:t>
            </w:r>
            <w:r w:rsidRPr="005056D3">
              <w:rPr>
                <w:rFonts w:ascii="Times New Roman" w:hAnsi="Times New Roman"/>
              </w:rPr>
              <w:t>)</w:t>
            </w: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A80F6C1" w14:textId="77777777" w:rsidR="00340480" w:rsidRPr="009771CB" w:rsidRDefault="00340480" w:rsidP="009771CB">
            <w:pPr>
              <w:spacing w:after="0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Zastosowanie mierników epidemiologicznych w ocenie stanu zdrowia populacji</w:t>
            </w:r>
            <w:r w:rsidR="001A5F51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72861" w14:textId="77777777" w:rsidR="00340480" w:rsidRPr="009771CB" w:rsidRDefault="00CC10EC" w:rsidP="00CC10E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4B1AE" w14:textId="77777777" w:rsidR="00340480" w:rsidRPr="009771CB" w:rsidRDefault="00340480" w:rsidP="009771C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69DBFE57" w14:textId="77777777" w:rsidTr="00550049">
        <w:trPr>
          <w:trHeight w:val="10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9A16CB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F6943E2" w14:textId="77777777" w:rsidR="00340480" w:rsidRPr="009771CB" w:rsidRDefault="00340480" w:rsidP="009771CB">
            <w:pPr>
              <w:spacing w:after="0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Sytuacja zdrowotna ludności Polski i jej uwarunkowania</w:t>
            </w:r>
            <w:r w:rsidR="001A5F51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E22A6" w14:textId="77777777" w:rsidR="00340480" w:rsidRPr="009771CB" w:rsidRDefault="00CC10EC" w:rsidP="00CC10E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40335" w14:textId="77777777" w:rsidR="00340480" w:rsidRPr="009771CB" w:rsidRDefault="00340480" w:rsidP="009771C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3ADE6CF4" w14:textId="77777777" w:rsidTr="00550049">
        <w:trPr>
          <w:trHeight w:val="10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B933A3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6FEBA7F" w14:textId="77777777" w:rsidR="00340480" w:rsidRPr="009771CB" w:rsidRDefault="00340480" w:rsidP="00CC10EC">
            <w:pPr>
              <w:spacing w:after="0"/>
              <w:jc w:val="both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Rola nadzoru sanitarno-epidemiologicznego w zdrowiu publicznym</w:t>
            </w:r>
            <w:r w:rsidR="001A5F51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58284" w14:textId="77777777" w:rsidR="00340480" w:rsidRPr="009771CB" w:rsidRDefault="00340480" w:rsidP="00CC10E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6, U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CB667" w14:textId="77777777" w:rsidR="00340480" w:rsidRPr="009771CB" w:rsidRDefault="00340480" w:rsidP="009771C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255A859B" w14:textId="77777777" w:rsidTr="0005376B">
        <w:trPr>
          <w:trHeight w:val="100"/>
        </w:trPr>
        <w:tc>
          <w:tcPr>
            <w:tcW w:w="292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0696D3" w14:textId="77777777" w:rsidR="00340480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SEMINARIA</w:t>
            </w:r>
          </w:p>
          <w:p w14:paraId="51D4C962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5056D3">
              <w:rPr>
                <w:rFonts w:ascii="Times New Roman" w:hAnsi="Times New Roman"/>
              </w:rPr>
              <w:t>(ZMPPCC)</w:t>
            </w: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E9F4D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ewencja chorób cywilizacyjnych</w:t>
            </w:r>
            <w:r w:rsidR="001A5F51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230A0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4, W7, U1, U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05A72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340480" w:rsidRPr="003325D4" w14:paraId="407689B4" w14:textId="77777777" w:rsidTr="0005376B">
        <w:trPr>
          <w:trHeight w:val="10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C45C02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A8441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erwencje zdrowia publicznego</w:t>
            </w:r>
            <w:r w:rsidR="001A5F51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08F0D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, W4, U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CAC9A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6A74D63A" w14:textId="77777777" w:rsidTr="0005376B">
        <w:trPr>
          <w:trHeight w:val="100"/>
        </w:trPr>
        <w:tc>
          <w:tcPr>
            <w:tcW w:w="29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8D9E9A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A361D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>Innowacyjne technologie stosowane w zdrowiu publicznym. Wstęp do telemedycyny</w:t>
            </w:r>
            <w:r w:rsidR="001A5F51"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CAE8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, U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6EDFC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340480" w:rsidRPr="003325D4" w14:paraId="32FF4081" w14:textId="77777777" w:rsidTr="0005376B">
        <w:trPr>
          <w:trHeight w:val="668"/>
        </w:trPr>
        <w:tc>
          <w:tcPr>
            <w:tcW w:w="50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B6EAD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LITERATURA PODSTAWOWA</w:t>
            </w:r>
          </w:p>
          <w:p w14:paraId="2BE1A323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i/>
              </w:rPr>
              <w:t>(3-5 pozycji</w:t>
            </w:r>
            <w:r w:rsidRPr="003325D4">
              <w:rPr>
                <w:rFonts w:ascii="Times New Roman" w:hAnsi="Times New Roman"/>
              </w:rPr>
              <w:t>)</w:t>
            </w:r>
          </w:p>
        </w:tc>
        <w:tc>
          <w:tcPr>
            <w:tcW w:w="986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C49B7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 xml:space="preserve">1. </w:t>
            </w:r>
            <w:proofErr w:type="spellStart"/>
            <w:r w:rsidRPr="00006667">
              <w:rPr>
                <w:rFonts w:ascii="Times New Roman" w:hAnsi="Times New Roman"/>
              </w:rPr>
              <w:t>Sygit</w:t>
            </w:r>
            <w:proofErr w:type="spellEnd"/>
            <w:r w:rsidRPr="00006667">
              <w:rPr>
                <w:rFonts w:ascii="Times New Roman" w:hAnsi="Times New Roman"/>
              </w:rPr>
              <w:t xml:space="preserve"> M.: Zdrowie publiczne. Oficyna Wolters Kluwer business, Warszawa 2017</w:t>
            </w:r>
            <w:r w:rsidR="00CC10EC">
              <w:rPr>
                <w:rFonts w:ascii="Times New Roman" w:hAnsi="Times New Roman"/>
              </w:rPr>
              <w:t>.</w:t>
            </w:r>
          </w:p>
          <w:p w14:paraId="45E49658" w14:textId="77777777" w:rsidR="00340480" w:rsidRPr="00006667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2.</w:t>
            </w:r>
            <w:r>
              <w:rPr>
                <w:rFonts w:ascii="Times New Roman" w:hAnsi="Times New Roman"/>
              </w:rPr>
              <w:t xml:space="preserve"> </w:t>
            </w:r>
            <w:r w:rsidRPr="00006667">
              <w:rPr>
                <w:rFonts w:ascii="Times New Roman" w:hAnsi="Times New Roman"/>
              </w:rPr>
              <w:t>Wojtczak A.: Zdrowie publiczne: wyzwania dla systemów zdrowia XXI wieku.</w:t>
            </w:r>
            <w:r w:rsidR="00CC10EC">
              <w:rPr>
                <w:rFonts w:ascii="Times New Roman" w:hAnsi="Times New Roman"/>
              </w:rPr>
              <w:t xml:space="preserve"> </w:t>
            </w:r>
            <w:r w:rsidRPr="00006667">
              <w:rPr>
                <w:rFonts w:ascii="Times New Roman" w:hAnsi="Times New Roman"/>
              </w:rPr>
              <w:t>PZWL, Warszawa 2022</w:t>
            </w:r>
            <w:r w:rsidR="00CC10EC">
              <w:rPr>
                <w:rFonts w:ascii="Times New Roman" w:hAnsi="Times New Roman"/>
              </w:rPr>
              <w:t>.</w:t>
            </w:r>
          </w:p>
          <w:p w14:paraId="6D6895E4" w14:textId="77777777" w:rsidR="00340480" w:rsidRPr="00006667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006667">
              <w:rPr>
                <w:rFonts w:ascii="Times New Roman" w:hAnsi="Times New Roman"/>
              </w:rPr>
              <w:t xml:space="preserve">3. Śliż D, </w:t>
            </w:r>
            <w:proofErr w:type="spellStart"/>
            <w:r w:rsidRPr="00006667">
              <w:rPr>
                <w:rFonts w:ascii="Times New Roman" w:hAnsi="Times New Roman"/>
              </w:rPr>
              <w:t>Mamcarz</w:t>
            </w:r>
            <w:proofErr w:type="spellEnd"/>
            <w:r w:rsidRPr="00006667">
              <w:rPr>
                <w:rFonts w:ascii="Times New Roman" w:hAnsi="Times New Roman"/>
              </w:rPr>
              <w:t xml:space="preserve"> A.</w:t>
            </w:r>
            <w:r w:rsidR="00CC10EC">
              <w:rPr>
                <w:rFonts w:ascii="Times New Roman" w:hAnsi="Times New Roman"/>
              </w:rPr>
              <w:t>:</w:t>
            </w:r>
            <w:r w:rsidRPr="00006667">
              <w:rPr>
                <w:rFonts w:ascii="Times New Roman" w:hAnsi="Times New Roman"/>
              </w:rPr>
              <w:t xml:space="preserve"> Medycyna stylu życia. PZWL, Warszawa 2018</w:t>
            </w:r>
            <w:r w:rsidR="00CC10EC">
              <w:rPr>
                <w:rFonts w:ascii="Times New Roman" w:hAnsi="Times New Roman"/>
              </w:rPr>
              <w:t>.</w:t>
            </w:r>
          </w:p>
          <w:p w14:paraId="604B498E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4.</w:t>
            </w:r>
            <w:r>
              <w:t xml:space="preserve"> </w:t>
            </w:r>
            <w:r w:rsidRPr="00244FEE">
              <w:rPr>
                <w:rFonts w:ascii="Times New Roman" w:hAnsi="Times New Roman"/>
              </w:rPr>
              <w:t>Jędrychowski W.: Epidemiologia w medycynie klinicznej i zdrowiu publicznym. Wydawnictwo Uniwersytetu Jagiellońskiego, Kraków 2010.</w:t>
            </w:r>
          </w:p>
          <w:p w14:paraId="4351C4FF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5.</w:t>
            </w:r>
            <w:r w:rsidR="00CC10EC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Webb</w:t>
            </w:r>
            <w:proofErr w:type="spellEnd"/>
            <w:r>
              <w:rPr>
                <w:rFonts w:ascii="Times New Roman" w:hAnsi="Times New Roman"/>
              </w:rPr>
              <w:t xml:space="preserve"> P., </w:t>
            </w:r>
            <w:proofErr w:type="spellStart"/>
            <w:r>
              <w:rPr>
                <w:rFonts w:ascii="Times New Roman" w:hAnsi="Times New Roman"/>
              </w:rPr>
              <w:t>Bain</w:t>
            </w:r>
            <w:proofErr w:type="spellEnd"/>
            <w:r>
              <w:rPr>
                <w:rFonts w:ascii="Times New Roman" w:hAnsi="Times New Roman"/>
              </w:rPr>
              <w:t xml:space="preserve"> C., Page A.: Epidemiologia. Podręcznik dla studentów i praktyków</w:t>
            </w:r>
            <w:r w:rsidR="00CC10EC">
              <w:rPr>
                <w:rFonts w:ascii="Times New Roman" w:hAnsi="Times New Roman"/>
              </w:rPr>
              <w:t xml:space="preserve">. Wydawnictwo Naukowe </w:t>
            </w:r>
            <w:r>
              <w:rPr>
                <w:rFonts w:ascii="Times New Roman" w:hAnsi="Times New Roman"/>
              </w:rPr>
              <w:t>Scholar</w:t>
            </w:r>
            <w:r w:rsidR="00CC10EC">
              <w:rPr>
                <w:rFonts w:ascii="Times New Roman" w:hAnsi="Times New Roman"/>
              </w:rPr>
              <w:t>, Warszawa</w:t>
            </w:r>
            <w:r>
              <w:rPr>
                <w:rFonts w:ascii="Times New Roman" w:hAnsi="Times New Roman"/>
              </w:rPr>
              <w:t xml:space="preserve"> 2021</w:t>
            </w:r>
            <w:r w:rsidR="00CC10EC">
              <w:rPr>
                <w:rFonts w:ascii="Times New Roman" w:hAnsi="Times New Roman"/>
              </w:rPr>
              <w:t>.</w:t>
            </w:r>
          </w:p>
        </w:tc>
      </w:tr>
      <w:tr w:rsidR="00340480" w:rsidRPr="003325D4" w14:paraId="0F0FF4B2" w14:textId="77777777" w:rsidTr="0005376B">
        <w:trPr>
          <w:trHeight w:val="100"/>
        </w:trPr>
        <w:tc>
          <w:tcPr>
            <w:tcW w:w="50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74DA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LITERATURA UZUPEŁNIAJĄCA</w:t>
            </w:r>
          </w:p>
          <w:p w14:paraId="7A417674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i/>
              </w:rPr>
              <w:t>(3-5 pozycji</w:t>
            </w:r>
            <w:r w:rsidRPr="003325D4">
              <w:rPr>
                <w:rFonts w:ascii="Times New Roman" w:hAnsi="Times New Roman"/>
              </w:rPr>
              <w:t>)</w:t>
            </w:r>
          </w:p>
        </w:tc>
        <w:tc>
          <w:tcPr>
            <w:tcW w:w="986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A473D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 xml:space="preserve">1. </w:t>
            </w:r>
            <w:proofErr w:type="spellStart"/>
            <w:r>
              <w:rPr>
                <w:rFonts w:ascii="Times New Roman" w:hAnsi="Times New Roman"/>
              </w:rPr>
              <w:t>Kautsch</w:t>
            </w:r>
            <w:proofErr w:type="spellEnd"/>
            <w:r>
              <w:rPr>
                <w:rFonts w:ascii="Times New Roman" w:hAnsi="Times New Roman"/>
              </w:rPr>
              <w:t xml:space="preserve"> M. Zarządzanie w opiece zdrowotnej. Nowe wyzwania. </w:t>
            </w:r>
            <w:r w:rsidRPr="00006667">
              <w:rPr>
                <w:rFonts w:ascii="Times New Roman" w:hAnsi="Times New Roman"/>
              </w:rPr>
              <w:t>Wolters Kluwer Polska, Warszawa 2015</w:t>
            </w:r>
            <w:r w:rsidR="00CC10EC">
              <w:rPr>
                <w:rFonts w:ascii="Times New Roman" w:hAnsi="Times New Roman"/>
              </w:rPr>
              <w:t>.</w:t>
            </w:r>
          </w:p>
          <w:p w14:paraId="543BB5D1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2.</w:t>
            </w:r>
            <w:r>
              <w:rPr>
                <w:rFonts w:ascii="Times New Roman" w:hAnsi="Times New Roman"/>
              </w:rPr>
              <w:t xml:space="preserve"> Włodarczyk C.</w:t>
            </w:r>
            <w:r w:rsidR="00CC10EC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</w:rPr>
              <w:t xml:space="preserve"> Systemy zdrowotne. </w:t>
            </w:r>
            <w:r w:rsidRPr="00006667">
              <w:rPr>
                <w:rFonts w:ascii="Times New Roman" w:hAnsi="Times New Roman"/>
              </w:rPr>
              <w:t>PZWL, Warszawa 20</w:t>
            </w:r>
            <w:r>
              <w:rPr>
                <w:rFonts w:ascii="Times New Roman" w:hAnsi="Times New Roman"/>
              </w:rPr>
              <w:t>21</w:t>
            </w:r>
            <w:r w:rsidR="00CC10EC">
              <w:rPr>
                <w:rFonts w:ascii="Times New Roman" w:hAnsi="Times New Roman"/>
              </w:rPr>
              <w:t>.</w:t>
            </w:r>
          </w:p>
          <w:p w14:paraId="11BAF7C8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3.</w:t>
            </w:r>
            <w:r>
              <w:t xml:space="preserve"> </w:t>
            </w:r>
            <w:r w:rsidRPr="00244FEE">
              <w:rPr>
                <w:rFonts w:ascii="Times New Roman" w:hAnsi="Times New Roman"/>
              </w:rPr>
              <w:t>Bzdęga J., Gębska-</w:t>
            </w:r>
            <w:proofErr w:type="spellStart"/>
            <w:r w:rsidRPr="00244FEE">
              <w:rPr>
                <w:rFonts w:ascii="Times New Roman" w:hAnsi="Times New Roman"/>
              </w:rPr>
              <w:t>Kuczerowska</w:t>
            </w:r>
            <w:proofErr w:type="spellEnd"/>
            <w:r w:rsidRPr="00244FEE">
              <w:rPr>
                <w:rFonts w:ascii="Times New Roman" w:hAnsi="Times New Roman"/>
              </w:rPr>
              <w:t xml:space="preserve"> A.: Epidemiologia w zdrowiu publicznym. PZWL</w:t>
            </w:r>
            <w:r w:rsidR="00CC10EC">
              <w:rPr>
                <w:rFonts w:ascii="Times New Roman" w:hAnsi="Times New Roman"/>
              </w:rPr>
              <w:t>,</w:t>
            </w:r>
            <w:r w:rsidRPr="00244FEE">
              <w:rPr>
                <w:rFonts w:ascii="Times New Roman" w:hAnsi="Times New Roman"/>
              </w:rPr>
              <w:t xml:space="preserve"> Lublin 2010.</w:t>
            </w:r>
          </w:p>
          <w:p w14:paraId="4CC079DD" w14:textId="77777777" w:rsidR="00340480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4.</w:t>
            </w:r>
            <w:r>
              <w:t xml:space="preserve"> </w:t>
            </w:r>
            <w:r w:rsidRPr="00244FEE">
              <w:rPr>
                <w:rFonts w:ascii="Times New Roman" w:hAnsi="Times New Roman"/>
              </w:rPr>
              <w:t xml:space="preserve">Jabłoński L. Karwat I.D.: Podstawy epidemiologii ogólnej, epidemiologia chorób zakaźnych. </w:t>
            </w:r>
            <w:proofErr w:type="spellStart"/>
            <w:r w:rsidRPr="00244FEE">
              <w:rPr>
                <w:rFonts w:ascii="Times New Roman" w:hAnsi="Times New Roman"/>
              </w:rPr>
              <w:t>Czelej</w:t>
            </w:r>
            <w:proofErr w:type="spellEnd"/>
            <w:r w:rsidRPr="00244FEE">
              <w:rPr>
                <w:rFonts w:ascii="Times New Roman" w:hAnsi="Times New Roman"/>
              </w:rPr>
              <w:t xml:space="preserve">, </w:t>
            </w:r>
            <w:r w:rsidR="00CC10EC">
              <w:rPr>
                <w:rFonts w:ascii="Times New Roman" w:hAnsi="Times New Roman"/>
              </w:rPr>
              <w:t>L</w:t>
            </w:r>
            <w:r w:rsidRPr="00244FEE">
              <w:rPr>
                <w:rFonts w:ascii="Times New Roman" w:hAnsi="Times New Roman"/>
              </w:rPr>
              <w:t>ublin 2012</w:t>
            </w:r>
          </w:p>
        </w:tc>
      </w:tr>
      <w:tr w:rsidR="00340480" w:rsidRPr="003325D4" w14:paraId="780E21F4" w14:textId="77777777" w:rsidTr="008D64FA">
        <w:tblPrEx>
          <w:tblLook w:val="04A0" w:firstRow="1" w:lastRow="0" w:firstColumn="1" w:lastColumn="0" w:noHBand="0" w:noVBand="1"/>
        </w:tblPrEx>
        <w:tc>
          <w:tcPr>
            <w:tcW w:w="1488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2B093B" w14:textId="77777777" w:rsidR="00340480" w:rsidRPr="003325D4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  <w:b/>
                <w:highlight w:val="yellow"/>
                <w:lang w:eastAsia="pl-PL"/>
              </w:rPr>
            </w:pPr>
            <w:r w:rsidRPr="003325D4">
              <w:rPr>
                <w:rFonts w:ascii="Times New Roman" w:hAnsi="Times New Roman"/>
                <w:b/>
              </w:rPr>
              <w:t xml:space="preserve">WARUNKI UZYSKANIA ZALICZENIA </w:t>
            </w:r>
            <w:r>
              <w:rPr>
                <w:rFonts w:ascii="Times New Roman" w:hAnsi="Times New Roman"/>
                <w:b/>
              </w:rPr>
              <w:t>ZAJĘĆ</w:t>
            </w:r>
            <w:r w:rsidRPr="003325D4">
              <w:rPr>
                <w:rFonts w:ascii="Times New Roman" w:hAnsi="Times New Roman"/>
                <w:b/>
              </w:rPr>
              <w:t xml:space="preserve"> (ZGODNIE Z REGULAMINEM PRZEDMIOTU/JEDNOSTKI)</w:t>
            </w:r>
          </w:p>
        </w:tc>
      </w:tr>
      <w:tr w:rsidR="00340480" w:rsidRPr="003325D4" w14:paraId="39E614D5" w14:textId="77777777" w:rsidTr="008D64FA">
        <w:tblPrEx>
          <w:tblLook w:val="04A0" w:firstRow="1" w:lastRow="0" w:firstColumn="1" w:lastColumn="0" w:noHBand="0" w:noVBand="1"/>
        </w:tblPrEx>
        <w:tc>
          <w:tcPr>
            <w:tcW w:w="35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3981DB" w14:textId="77777777" w:rsidR="00340480" w:rsidRPr="003325D4" w:rsidRDefault="00340480" w:rsidP="00244FE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Sposób zaliczenia zajęć</w:t>
            </w:r>
          </w:p>
        </w:tc>
        <w:tc>
          <w:tcPr>
            <w:tcW w:w="11342" w:type="dxa"/>
            <w:gridSpan w:val="13"/>
            <w:shd w:val="clear" w:color="auto" w:fill="auto"/>
            <w:vAlign w:val="center"/>
            <w:hideMark/>
          </w:tcPr>
          <w:p w14:paraId="26377DE9" w14:textId="77777777" w:rsidR="00340480" w:rsidRPr="005056D3" w:rsidRDefault="00340480" w:rsidP="00CC10E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5056D3">
              <w:rPr>
                <w:rFonts w:ascii="Times New Roman" w:hAnsi="Times New Roman"/>
              </w:rPr>
              <w:t xml:space="preserve">Przedmiot kończy się zaliczeniem. Studentów obowiązuje obecność na wszystkich zajęciach. Zaliczenie każdego z seminariów odbywa się na podstawie prawidłowo wykonanego zadania zleconego przez prowadzącego. </w:t>
            </w:r>
          </w:p>
        </w:tc>
      </w:tr>
      <w:tr w:rsidR="00340480" w:rsidRPr="003325D4" w14:paraId="5B55EC4F" w14:textId="77777777" w:rsidTr="008D64FA">
        <w:tblPrEx>
          <w:tblLook w:val="04A0" w:firstRow="1" w:lastRow="0" w:firstColumn="1" w:lastColumn="0" w:noHBand="0" w:noVBand="1"/>
        </w:tblPrEx>
        <w:tc>
          <w:tcPr>
            <w:tcW w:w="35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BA0A44" w14:textId="77777777" w:rsidR="00340480" w:rsidRPr="003325D4" w:rsidRDefault="00340480" w:rsidP="00244FE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Zasady zaliczania nieobecności</w:t>
            </w:r>
          </w:p>
        </w:tc>
        <w:tc>
          <w:tcPr>
            <w:tcW w:w="11342" w:type="dxa"/>
            <w:gridSpan w:val="13"/>
            <w:shd w:val="clear" w:color="auto" w:fill="auto"/>
            <w:vAlign w:val="center"/>
            <w:hideMark/>
          </w:tcPr>
          <w:p w14:paraId="5E28B934" w14:textId="77777777" w:rsidR="00340480" w:rsidRPr="005056D3" w:rsidRDefault="00340480" w:rsidP="00CC10E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115E11">
              <w:rPr>
                <w:rFonts w:ascii="Times New Roman" w:hAnsi="Times New Roman"/>
              </w:rPr>
              <w:t xml:space="preserve">Nieobecność na zajęciach należy usprawiedliwić oraz </w:t>
            </w:r>
            <w:r>
              <w:rPr>
                <w:rFonts w:ascii="Times New Roman" w:hAnsi="Times New Roman"/>
              </w:rPr>
              <w:t>przystąpić do odpowiedzi ustnej w terminie uzgodnionym z prowadzącym.</w:t>
            </w:r>
          </w:p>
        </w:tc>
      </w:tr>
      <w:tr w:rsidR="00340480" w:rsidRPr="003325D4" w14:paraId="1C03468B" w14:textId="77777777" w:rsidTr="008D64FA">
        <w:tblPrEx>
          <w:tblLook w:val="04A0" w:firstRow="1" w:lastRow="0" w:firstColumn="1" w:lastColumn="0" w:noHBand="0" w:noVBand="1"/>
        </w:tblPrEx>
        <w:tc>
          <w:tcPr>
            <w:tcW w:w="35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578C89" w14:textId="77777777" w:rsidR="00340480" w:rsidRPr="003325D4" w:rsidRDefault="00340480" w:rsidP="00244FE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Możliwości i formy wyrównywania zaległości</w:t>
            </w:r>
          </w:p>
        </w:tc>
        <w:tc>
          <w:tcPr>
            <w:tcW w:w="11342" w:type="dxa"/>
            <w:gridSpan w:val="13"/>
            <w:shd w:val="clear" w:color="auto" w:fill="auto"/>
            <w:vAlign w:val="center"/>
            <w:hideMark/>
          </w:tcPr>
          <w:p w14:paraId="5BB72495" w14:textId="77777777" w:rsidR="00340480" w:rsidRPr="005056D3" w:rsidRDefault="00340480" w:rsidP="00CC10E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5056D3">
              <w:rPr>
                <w:rFonts w:ascii="Times New Roman" w:hAnsi="Times New Roman"/>
              </w:rPr>
              <w:t>Zaległości można nadrobić poprzez wykonanie zadania zleconego przez prowadzącego z zakresu materiału zrealizowanego na tych zajęciach.</w:t>
            </w:r>
          </w:p>
        </w:tc>
      </w:tr>
      <w:tr w:rsidR="00340480" w:rsidRPr="003325D4" w14:paraId="365E61D0" w14:textId="77777777" w:rsidTr="00006667">
        <w:tblPrEx>
          <w:tblLook w:val="04A0" w:firstRow="1" w:lastRow="0" w:firstColumn="1" w:lastColumn="0" w:noHBand="0" w:noVBand="1"/>
        </w:tblPrEx>
        <w:tc>
          <w:tcPr>
            <w:tcW w:w="35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B5F0E0" w14:textId="77777777" w:rsidR="00340480" w:rsidRPr="003325D4" w:rsidRDefault="00340480" w:rsidP="00244FE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Zasady dopuszczenia do egzaminu/zaliczenia</w:t>
            </w:r>
          </w:p>
        </w:tc>
        <w:tc>
          <w:tcPr>
            <w:tcW w:w="11342" w:type="dxa"/>
            <w:gridSpan w:val="13"/>
            <w:shd w:val="clear" w:color="auto" w:fill="auto"/>
            <w:vAlign w:val="center"/>
          </w:tcPr>
          <w:p w14:paraId="12E6ABED" w14:textId="77777777" w:rsidR="00340480" w:rsidRPr="00006667" w:rsidRDefault="00340480" w:rsidP="00CC10E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aliczenie końcowe przedmiotu odbywa się na podstawie zaliczenia materiału w każdym zakładzie realizującym moduł.</w:t>
            </w:r>
            <w:r w:rsidR="001A5F51">
              <w:rPr>
                <w:rFonts w:ascii="Times New Roman" w:hAnsi="Times New Roman"/>
              </w:rPr>
              <w:t xml:space="preserve"> Do uzyskania zaliczenia przedmiotu wymagane jest uzyskanie zaliczenia z każdej części przedmiotu realizowanej przez wskazane zakłady.</w:t>
            </w:r>
          </w:p>
        </w:tc>
      </w:tr>
      <w:tr w:rsidR="00340480" w:rsidRPr="003325D4" w14:paraId="4787C2E3" w14:textId="77777777" w:rsidTr="008D64FA">
        <w:tblPrEx>
          <w:tblLook w:val="04A0" w:firstRow="1" w:lastRow="0" w:firstColumn="1" w:lastColumn="0" w:noHBand="0" w:noVBand="1"/>
        </w:tblPrEx>
        <w:trPr>
          <w:trHeight w:val="516"/>
        </w:trPr>
        <w:tc>
          <w:tcPr>
            <w:tcW w:w="1488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DB43AC" w14:textId="77777777" w:rsidR="00340480" w:rsidRPr="003325D4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 xml:space="preserve">KRYTERIA OCENY OSIĄGNIĘTYCH EFEKTÓW UCZENIA SIĘ Z </w:t>
            </w:r>
            <w:r>
              <w:rPr>
                <w:rFonts w:ascii="Times New Roman" w:hAnsi="Times New Roman"/>
                <w:b/>
              </w:rPr>
              <w:t>ZAJĘĆ</w:t>
            </w:r>
            <w:r w:rsidRPr="003325D4">
              <w:rPr>
                <w:rFonts w:ascii="Times New Roman" w:hAnsi="Times New Roman"/>
                <w:b/>
              </w:rPr>
              <w:t xml:space="preserve"> ZAKOŃCZON</w:t>
            </w:r>
            <w:r>
              <w:rPr>
                <w:rFonts w:ascii="Times New Roman" w:hAnsi="Times New Roman"/>
                <w:b/>
              </w:rPr>
              <w:t>YCH</w:t>
            </w:r>
            <w:r w:rsidRPr="003325D4">
              <w:rPr>
                <w:rFonts w:ascii="Times New Roman" w:hAnsi="Times New Roman"/>
                <w:b/>
              </w:rPr>
              <w:t xml:space="preserve"> ZALICZENIEM</w:t>
            </w:r>
          </w:p>
          <w:p w14:paraId="3FC018E4" w14:textId="77777777" w:rsidR="00340480" w:rsidRPr="003325D4" w:rsidRDefault="00340480" w:rsidP="00244FE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(opisowe, procentowe, punktowe, inne….)</w:t>
            </w:r>
          </w:p>
        </w:tc>
      </w:tr>
      <w:tr w:rsidR="00340480" w:rsidRPr="003325D4" w14:paraId="111B4310" w14:textId="77777777" w:rsidTr="0005376B">
        <w:tblPrEx>
          <w:tblLook w:val="04A0" w:firstRow="1" w:lastRow="0" w:firstColumn="1" w:lastColumn="0" w:noHBand="0" w:noVBand="1"/>
        </w:tblPrEx>
        <w:tc>
          <w:tcPr>
            <w:tcW w:w="1488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C530F" w14:textId="77777777" w:rsidR="00340480" w:rsidRPr="003325D4" w:rsidRDefault="001A5F51" w:rsidP="00CC10E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zyskanie</w:t>
            </w:r>
            <w:r w:rsidRPr="001A5F51">
              <w:rPr>
                <w:rFonts w:ascii="Times New Roman" w:hAnsi="Times New Roman"/>
              </w:rPr>
              <w:t xml:space="preserve"> zaliczenia końcowego przedmiotu wymaga zaliczenia wszystkich efektów </w:t>
            </w:r>
            <w:r w:rsidR="00CC10EC">
              <w:rPr>
                <w:rFonts w:ascii="Times New Roman" w:hAnsi="Times New Roman"/>
              </w:rPr>
              <w:t xml:space="preserve">uczenia się </w:t>
            </w:r>
            <w:r w:rsidRPr="001A5F51">
              <w:rPr>
                <w:rFonts w:ascii="Times New Roman" w:hAnsi="Times New Roman"/>
              </w:rPr>
              <w:t xml:space="preserve">w ramach przewidywanych form zajęć przedmiotu. </w:t>
            </w:r>
            <w:r>
              <w:rPr>
                <w:rFonts w:ascii="Times New Roman" w:hAnsi="Times New Roman"/>
              </w:rPr>
              <w:t xml:space="preserve">Uzyskanie w wyniku testu wiedzy lub kolokwium pisemnego zaliczenia efektów </w:t>
            </w:r>
            <w:r w:rsidR="00CC10EC">
              <w:rPr>
                <w:rFonts w:ascii="Times New Roman" w:hAnsi="Times New Roman"/>
              </w:rPr>
              <w:t>uczenia się</w:t>
            </w:r>
            <w:r>
              <w:rPr>
                <w:rFonts w:ascii="Times New Roman" w:hAnsi="Times New Roman"/>
              </w:rPr>
              <w:t xml:space="preserve"> w poszczególnych zakładach realizujących przedmiot jest niezbędne do uzyskania zaliczenia końcowego przedmiotu</w:t>
            </w:r>
            <w:r w:rsidRPr="001A5F51">
              <w:rPr>
                <w:rFonts w:ascii="Times New Roman" w:hAnsi="Times New Roman"/>
              </w:rPr>
              <w:t xml:space="preserve">. </w:t>
            </w:r>
            <w:r w:rsidR="00CC10EC">
              <w:rPr>
                <w:rFonts w:ascii="Times New Roman" w:hAnsi="Times New Roman"/>
              </w:rPr>
              <w:t>Aby uzyskać zaliczenie przedmiotu należy uzyskać z każdego testu wiedzy lub kolokwium pisemnego min. 60% punktów.</w:t>
            </w:r>
          </w:p>
        </w:tc>
      </w:tr>
      <w:tr w:rsidR="00340480" w:rsidRPr="003325D4" w14:paraId="242A3530" w14:textId="77777777" w:rsidTr="0005376B">
        <w:trPr>
          <w:trHeight w:val="228"/>
        </w:trPr>
        <w:tc>
          <w:tcPr>
            <w:tcW w:w="724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883C5" w14:textId="77777777" w:rsidR="001A5F51" w:rsidRPr="003325D4" w:rsidRDefault="00340480" w:rsidP="00CC10E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Data opracowania sylabusa:</w:t>
            </w:r>
            <w:r w:rsidR="00CC10EC">
              <w:rPr>
                <w:rFonts w:ascii="Times New Roman" w:hAnsi="Times New Roman"/>
                <w:b/>
              </w:rPr>
              <w:t xml:space="preserve"> </w:t>
            </w:r>
            <w:r w:rsidR="001A5F51">
              <w:rPr>
                <w:rFonts w:ascii="Times New Roman" w:hAnsi="Times New Roman"/>
                <w:b/>
              </w:rPr>
              <w:t>13.05.2022</w:t>
            </w:r>
          </w:p>
        </w:tc>
        <w:tc>
          <w:tcPr>
            <w:tcW w:w="76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F6EE" w14:textId="77777777" w:rsidR="00340480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Sylabus opracował(a):</w:t>
            </w:r>
          </w:p>
          <w:p w14:paraId="64F4E48C" w14:textId="77777777" w:rsidR="001A5F51" w:rsidRDefault="001A5F51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ZZP – dr </w:t>
            </w:r>
            <w:r w:rsidR="00AE3EB1">
              <w:rPr>
                <w:rFonts w:ascii="Times New Roman" w:hAnsi="Times New Roman"/>
              </w:rPr>
              <w:t xml:space="preserve">n. med. </w:t>
            </w:r>
            <w:r>
              <w:rPr>
                <w:rFonts w:ascii="Times New Roman" w:hAnsi="Times New Roman"/>
              </w:rPr>
              <w:t>Dominik Maślach</w:t>
            </w:r>
          </w:p>
          <w:p w14:paraId="21F0B1C4" w14:textId="77777777" w:rsidR="00340480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5056D3">
              <w:rPr>
                <w:rFonts w:ascii="Times New Roman" w:hAnsi="Times New Roman"/>
              </w:rPr>
              <w:t>ZMPPCC</w:t>
            </w:r>
            <w:r>
              <w:rPr>
                <w:rFonts w:ascii="Times New Roman" w:hAnsi="Times New Roman"/>
              </w:rPr>
              <w:t xml:space="preserve"> – dr </w:t>
            </w:r>
            <w:r w:rsidR="00AE3EB1">
              <w:rPr>
                <w:rFonts w:ascii="Times New Roman" w:hAnsi="Times New Roman"/>
              </w:rPr>
              <w:t xml:space="preserve">n. med. </w:t>
            </w:r>
            <w:r>
              <w:rPr>
                <w:rFonts w:ascii="Times New Roman" w:hAnsi="Times New Roman"/>
              </w:rPr>
              <w:t>Magdalena Zalewska</w:t>
            </w:r>
          </w:p>
          <w:p w14:paraId="29E07D0D" w14:textId="77777777" w:rsidR="00340480" w:rsidRPr="003325D4" w:rsidRDefault="00340480" w:rsidP="00244F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ZHEE – mgr Dominika Malinowska</w:t>
            </w:r>
          </w:p>
        </w:tc>
      </w:tr>
    </w:tbl>
    <w:p w14:paraId="024747A3" w14:textId="77777777" w:rsidR="003D3353" w:rsidRPr="008D751D" w:rsidRDefault="003D3353" w:rsidP="003D3353">
      <w:pPr>
        <w:pStyle w:val="Default"/>
        <w:rPr>
          <w:b/>
          <w:bCs/>
          <w:color w:val="auto"/>
          <w:sz w:val="22"/>
          <w:szCs w:val="22"/>
        </w:rPr>
      </w:pPr>
    </w:p>
    <w:p w14:paraId="0393D97D" w14:textId="77777777" w:rsidR="00A509EA" w:rsidRPr="008D751D" w:rsidRDefault="00A509EA" w:rsidP="003D3353">
      <w:pPr>
        <w:pStyle w:val="Default"/>
        <w:rPr>
          <w:color w:val="auto"/>
          <w:sz w:val="22"/>
          <w:szCs w:val="22"/>
        </w:rPr>
      </w:pPr>
    </w:p>
    <w:p w14:paraId="5A0B3666" w14:textId="77777777" w:rsidR="00A509EA" w:rsidRPr="008D751D" w:rsidRDefault="00A509EA" w:rsidP="00A509EA"/>
    <w:p w14:paraId="7B32DB68" w14:textId="77777777" w:rsidR="00A509EA" w:rsidRPr="008D751D" w:rsidRDefault="00A509EA" w:rsidP="00A509EA"/>
    <w:p w14:paraId="69181911" w14:textId="77777777" w:rsidR="003D3353" w:rsidRPr="008D751D" w:rsidRDefault="00A509EA" w:rsidP="00A509EA">
      <w:pPr>
        <w:tabs>
          <w:tab w:val="left" w:pos="11280"/>
        </w:tabs>
      </w:pPr>
      <w:r w:rsidRPr="008D751D">
        <w:tab/>
      </w:r>
    </w:p>
    <w:sectPr w:rsidR="003D3353" w:rsidRPr="008D751D" w:rsidSect="005F78BD">
      <w:headerReference w:type="default" r:id="rId8"/>
      <w:pgSz w:w="16838" w:h="11906" w:orient="landscape"/>
      <w:pgMar w:top="568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F3E409" w14:textId="77777777" w:rsidR="000827E7" w:rsidRDefault="000827E7" w:rsidP="000B464C">
      <w:pPr>
        <w:spacing w:after="0" w:line="240" w:lineRule="auto"/>
      </w:pPr>
      <w:r>
        <w:separator/>
      </w:r>
    </w:p>
  </w:endnote>
  <w:endnote w:type="continuationSeparator" w:id="0">
    <w:p w14:paraId="2504CAD3" w14:textId="77777777" w:rsidR="000827E7" w:rsidRDefault="000827E7" w:rsidP="000B4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B4314B" w14:textId="77777777" w:rsidR="000827E7" w:rsidRDefault="000827E7" w:rsidP="000B464C">
      <w:pPr>
        <w:spacing w:after="0" w:line="240" w:lineRule="auto"/>
      </w:pPr>
      <w:r>
        <w:separator/>
      </w:r>
    </w:p>
  </w:footnote>
  <w:footnote w:type="continuationSeparator" w:id="0">
    <w:p w14:paraId="01722DBB" w14:textId="77777777" w:rsidR="000827E7" w:rsidRDefault="000827E7" w:rsidP="000B4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2E0421" w14:textId="77777777" w:rsidR="0038686A" w:rsidRDefault="0038686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E93193"/>
    <w:multiLevelType w:val="hybridMultilevel"/>
    <w:tmpl w:val="36D60E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A14941"/>
    <w:multiLevelType w:val="hybridMultilevel"/>
    <w:tmpl w:val="EFEA99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OwNDMxNjAyMTc3NTZX0lEKTi0uzszPAykwqgUAeG8Y3CwAAAA="/>
  </w:docVars>
  <w:rsids>
    <w:rsidRoot w:val="00615755"/>
    <w:rsid w:val="00006667"/>
    <w:rsid w:val="0001010B"/>
    <w:rsid w:val="00034329"/>
    <w:rsid w:val="000444AD"/>
    <w:rsid w:val="00045969"/>
    <w:rsid w:val="0005376B"/>
    <w:rsid w:val="00053CD8"/>
    <w:rsid w:val="000827E7"/>
    <w:rsid w:val="0008422E"/>
    <w:rsid w:val="000B464C"/>
    <w:rsid w:val="000D45A7"/>
    <w:rsid w:val="000F01DF"/>
    <w:rsid w:val="000F2C57"/>
    <w:rsid w:val="00105770"/>
    <w:rsid w:val="00115E11"/>
    <w:rsid w:val="00125DF7"/>
    <w:rsid w:val="001610DF"/>
    <w:rsid w:val="00174BEA"/>
    <w:rsid w:val="00185A0C"/>
    <w:rsid w:val="001A36C8"/>
    <w:rsid w:val="001A5F51"/>
    <w:rsid w:val="001B4AD8"/>
    <w:rsid w:val="001D159F"/>
    <w:rsid w:val="002029BA"/>
    <w:rsid w:val="0021224B"/>
    <w:rsid w:val="00242E1C"/>
    <w:rsid w:val="00244FEE"/>
    <w:rsid w:val="002A3C5E"/>
    <w:rsid w:val="002A4156"/>
    <w:rsid w:val="002C1F82"/>
    <w:rsid w:val="002E53A5"/>
    <w:rsid w:val="002F5477"/>
    <w:rsid w:val="00311D4E"/>
    <w:rsid w:val="0032576B"/>
    <w:rsid w:val="003325D4"/>
    <w:rsid w:val="003347E4"/>
    <w:rsid w:val="0033695D"/>
    <w:rsid w:val="003402ED"/>
    <w:rsid w:val="00340480"/>
    <w:rsid w:val="00356A88"/>
    <w:rsid w:val="00374568"/>
    <w:rsid w:val="0037474F"/>
    <w:rsid w:val="0037515E"/>
    <w:rsid w:val="0038686A"/>
    <w:rsid w:val="00394E92"/>
    <w:rsid w:val="003A61CD"/>
    <w:rsid w:val="003D3353"/>
    <w:rsid w:val="003E52AB"/>
    <w:rsid w:val="003F7026"/>
    <w:rsid w:val="004175BD"/>
    <w:rsid w:val="004414BA"/>
    <w:rsid w:val="004470C9"/>
    <w:rsid w:val="00457481"/>
    <w:rsid w:val="00474383"/>
    <w:rsid w:val="00476867"/>
    <w:rsid w:val="00485DCB"/>
    <w:rsid w:val="004874EE"/>
    <w:rsid w:val="00493409"/>
    <w:rsid w:val="00493C72"/>
    <w:rsid w:val="00496D7D"/>
    <w:rsid w:val="004A6286"/>
    <w:rsid w:val="004B3C8B"/>
    <w:rsid w:val="004C5B68"/>
    <w:rsid w:val="004C6114"/>
    <w:rsid w:val="004C62C6"/>
    <w:rsid w:val="004F234D"/>
    <w:rsid w:val="0050420A"/>
    <w:rsid w:val="005056D3"/>
    <w:rsid w:val="00546254"/>
    <w:rsid w:val="00547CB0"/>
    <w:rsid w:val="00550049"/>
    <w:rsid w:val="00557D30"/>
    <w:rsid w:val="005B05A2"/>
    <w:rsid w:val="005D0F8A"/>
    <w:rsid w:val="005E5133"/>
    <w:rsid w:val="005F78BD"/>
    <w:rsid w:val="006070B5"/>
    <w:rsid w:val="00615755"/>
    <w:rsid w:val="006218F3"/>
    <w:rsid w:val="00626B86"/>
    <w:rsid w:val="00656328"/>
    <w:rsid w:val="00670E9B"/>
    <w:rsid w:val="00684D0C"/>
    <w:rsid w:val="006C59DF"/>
    <w:rsid w:val="006E4C9E"/>
    <w:rsid w:val="00707F75"/>
    <w:rsid w:val="00731DDB"/>
    <w:rsid w:val="00760BE1"/>
    <w:rsid w:val="00764D75"/>
    <w:rsid w:val="007B115E"/>
    <w:rsid w:val="007B631B"/>
    <w:rsid w:val="007C394C"/>
    <w:rsid w:val="007D100A"/>
    <w:rsid w:val="00802321"/>
    <w:rsid w:val="00803358"/>
    <w:rsid w:val="00807EEF"/>
    <w:rsid w:val="008231E1"/>
    <w:rsid w:val="00835E20"/>
    <w:rsid w:val="008961CF"/>
    <w:rsid w:val="008D32DB"/>
    <w:rsid w:val="008D64FA"/>
    <w:rsid w:val="008D751D"/>
    <w:rsid w:val="00901C4E"/>
    <w:rsid w:val="0090400E"/>
    <w:rsid w:val="009163EC"/>
    <w:rsid w:val="0093775F"/>
    <w:rsid w:val="00961547"/>
    <w:rsid w:val="00971E6E"/>
    <w:rsid w:val="009771CB"/>
    <w:rsid w:val="00981B85"/>
    <w:rsid w:val="009B3FDD"/>
    <w:rsid w:val="00A01AD5"/>
    <w:rsid w:val="00A2367E"/>
    <w:rsid w:val="00A4080B"/>
    <w:rsid w:val="00A469D8"/>
    <w:rsid w:val="00A509EA"/>
    <w:rsid w:val="00A51D2A"/>
    <w:rsid w:val="00A7005F"/>
    <w:rsid w:val="00AA0929"/>
    <w:rsid w:val="00AA5AF5"/>
    <w:rsid w:val="00AE3EB1"/>
    <w:rsid w:val="00AE46FC"/>
    <w:rsid w:val="00B02BD3"/>
    <w:rsid w:val="00B61D99"/>
    <w:rsid w:val="00B656FF"/>
    <w:rsid w:val="00B724E6"/>
    <w:rsid w:val="00B8173D"/>
    <w:rsid w:val="00B8761A"/>
    <w:rsid w:val="00BD79BD"/>
    <w:rsid w:val="00BF2643"/>
    <w:rsid w:val="00BF3728"/>
    <w:rsid w:val="00C26FE2"/>
    <w:rsid w:val="00C32FC6"/>
    <w:rsid w:val="00C73063"/>
    <w:rsid w:val="00C7594B"/>
    <w:rsid w:val="00CA28A7"/>
    <w:rsid w:val="00CA750A"/>
    <w:rsid w:val="00CB1676"/>
    <w:rsid w:val="00CC10EC"/>
    <w:rsid w:val="00CC7781"/>
    <w:rsid w:val="00CD687D"/>
    <w:rsid w:val="00CE74E4"/>
    <w:rsid w:val="00D10844"/>
    <w:rsid w:val="00D1209A"/>
    <w:rsid w:val="00D2335E"/>
    <w:rsid w:val="00D415A9"/>
    <w:rsid w:val="00D46A44"/>
    <w:rsid w:val="00D57CC2"/>
    <w:rsid w:val="00DA46F9"/>
    <w:rsid w:val="00DB71EC"/>
    <w:rsid w:val="00DB7AC6"/>
    <w:rsid w:val="00DC45CE"/>
    <w:rsid w:val="00DE0A73"/>
    <w:rsid w:val="00E03FFB"/>
    <w:rsid w:val="00E104BB"/>
    <w:rsid w:val="00E131C1"/>
    <w:rsid w:val="00E17E68"/>
    <w:rsid w:val="00E24035"/>
    <w:rsid w:val="00E36945"/>
    <w:rsid w:val="00E72EDA"/>
    <w:rsid w:val="00E754AD"/>
    <w:rsid w:val="00E92DA4"/>
    <w:rsid w:val="00EA0A73"/>
    <w:rsid w:val="00EA4E18"/>
    <w:rsid w:val="00EB57D5"/>
    <w:rsid w:val="00EF0D11"/>
    <w:rsid w:val="00F04D32"/>
    <w:rsid w:val="00F32EE0"/>
    <w:rsid w:val="00F432CE"/>
    <w:rsid w:val="00FB2CE5"/>
    <w:rsid w:val="00FB5638"/>
    <w:rsid w:val="00FC085F"/>
    <w:rsid w:val="00FC7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0DBB97"/>
  <w15:docId w15:val="{C584958B-EDBC-48D5-B323-A1E1DEA98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444AD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1575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0B464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B464C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B464C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0B464C"/>
    <w:rPr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B46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B464C"/>
    <w:rPr>
      <w:rFonts w:ascii="Tahoma" w:hAnsi="Tahoma" w:cs="Tahoma"/>
      <w:sz w:val="16"/>
      <w:szCs w:val="16"/>
      <w:lang w:eastAsia="en-US"/>
    </w:rPr>
  </w:style>
  <w:style w:type="character" w:customStyle="1" w:styleId="markedcontent">
    <w:name w:val="markedcontent"/>
    <w:basedOn w:val="Domylnaczcionkaakapitu"/>
    <w:rsid w:val="00474383"/>
  </w:style>
  <w:style w:type="character" w:customStyle="1" w:styleId="gwp682c1db2size">
    <w:name w:val="gwp682c1db2_size"/>
    <w:basedOn w:val="Domylnaczcionkaakapitu"/>
    <w:rsid w:val="00A01A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20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254579-3C71-43D3-A7A5-FBC4BAD5E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659</Words>
  <Characters>9956</Characters>
  <Application>Microsoft Office Word</Application>
  <DocSecurity>0</DocSecurity>
  <Lines>82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RTA PRZEDMIOTU / SYLABUS</vt:lpstr>
    </vt:vector>
  </TitlesOfParts>
  <Company>UMB</Company>
  <LinksUpToDate>false</LinksUpToDate>
  <CharactersWithSpaces>1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 / SYLABUS</dc:title>
  <dc:creator>Uniwersytet Medyczny</dc:creator>
  <cp:lastModifiedBy>Magdalena Zalewska</cp:lastModifiedBy>
  <cp:revision>2</cp:revision>
  <cp:lastPrinted>2022-02-23T09:37:00Z</cp:lastPrinted>
  <dcterms:created xsi:type="dcterms:W3CDTF">2023-02-21T10:01:00Z</dcterms:created>
  <dcterms:modified xsi:type="dcterms:W3CDTF">2023-02-21T10:01:00Z</dcterms:modified>
</cp:coreProperties>
</file>